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Light"/>
        <w:tblW w:w="0" w:type="auto"/>
        <w:tblLook w:val="04A0" w:firstRow="1" w:lastRow="0" w:firstColumn="1" w:lastColumn="0" w:noHBand="0" w:noVBand="1"/>
      </w:tblPr>
      <w:tblGrid>
        <w:gridCol w:w="8320"/>
        <w:gridCol w:w="1030"/>
      </w:tblGrid>
      <w:tr w:rsidR="008A71BC" w14:paraId="5F4C03F8" w14:textId="77777777" w:rsidTr="005243D1">
        <w:trPr>
          <w:tblHeader/>
        </w:trPr>
        <w:tc>
          <w:tcPr>
            <w:tcW w:w="8320" w:type="dxa"/>
          </w:tcPr>
          <w:p w14:paraId="1CBE1A21" w14:textId="0D3BFC41" w:rsidR="008A71BC" w:rsidRPr="007743C2" w:rsidRDefault="008A71BC" w:rsidP="008A71BC">
            <w:pPr>
              <w:rPr>
                <w:b/>
                <w:bCs/>
              </w:rPr>
            </w:pPr>
            <w:r>
              <w:rPr>
                <w:b/>
                <w:bCs/>
              </w:rPr>
              <w:t>Testcase</w:t>
            </w:r>
          </w:p>
        </w:tc>
        <w:tc>
          <w:tcPr>
            <w:tcW w:w="1030" w:type="dxa"/>
          </w:tcPr>
          <w:p w14:paraId="43FD1644" w14:textId="2C222B2E" w:rsidR="008A71BC" w:rsidRPr="007743C2" w:rsidRDefault="00D774C7" w:rsidP="008A71BC">
            <w:pPr>
              <w:rPr>
                <w:b/>
                <w:bCs/>
              </w:rPr>
            </w:pPr>
            <w:r>
              <w:rPr>
                <w:b/>
                <w:bCs/>
              </w:rPr>
              <w:t>Pass/Fail</w:t>
            </w:r>
          </w:p>
        </w:tc>
      </w:tr>
      <w:tr w:rsidR="008A71BC" w14:paraId="7E5E751A" w14:textId="5BC29B65" w:rsidTr="005243D1">
        <w:tc>
          <w:tcPr>
            <w:tcW w:w="8320" w:type="dxa"/>
          </w:tcPr>
          <w:p w14:paraId="73E524E6" w14:textId="77777777" w:rsidR="008A71BC" w:rsidRPr="007743C2" w:rsidRDefault="008A71BC" w:rsidP="008A71BC">
            <w:pPr>
              <w:rPr>
                <w:b/>
                <w:bCs/>
              </w:rPr>
            </w:pPr>
            <w:r w:rsidRPr="007743C2">
              <w:rPr>
                <w:b/>
                <w:bCs/>
              </w:rPr>
              <w:t>Testcase 2001</w:t>
            </w:r>
          </w:p>
          <w:p w14:paraId="38C56EFC" w14:textId="77777777" w:rsidR="008A71BC" w:rsidRDefault="008A71BC" w:rsidP="008A71BC">
            <w:r>
              <w:t>Server startup check with default arguments</w:t>
            </w:r>
          </w:p>
          <w:p w14:paraId="093F94E3" w14:textId="77777777" w:rsidR="008A71BC" w:rsidRDefault="008A71BC" w:rsidP="008A71BC">
            <w:r>
              <w:t>Instructions:</w:t>
            </w:r>
          </w:p>
          <w:p w14:paraId="673F8C0C" w14:textId="77777777" w:rsidR="008A71BC" w:rsidRDefault="008A71BC" w:rsidP="008A71BC">
            <w:pPr>
              <w:pStyle w:val="ListParagraph"/>
              <w:numPr>
                <w:ilvl w:val="0"/>
                <w:numId w:val="11"/>
              </w:numPr>
            </w:pPr>
            <w:r>
              <w:t>Start the EchoServer program</w:t>
            </w:r>
          </w:p>
          <w:p w14:paraId="0BECA26C" w14:textId="77777777" w:rsidR="008A71BC" w:rsidRDefault="008A71BC" w:rsidP="008A71BC">
            <w:r>
              <w:t>Expected result:</w:t>
            </w:r>
          </w:p>
          <w:p w14:paraId="101FB898" w14:textId="77777777" w:rsidR="008A71BC" w:rsidRDefault="008A71BC" w:rsidP="008A71BC">
            <w:pPr>
              <w:pStyle w:val="ListParagraph"/>
              <w:numPr>
                <w:ilvl w:val="0"/>
                <w:numId w:val="12"/>
              </w:numPr>
            </w:pPr>
            <w:r>
              <w:t>The server reports that it is listening for clients by displaying the following message:</w:t>
            </w:r>
          </w:p>
          <w:p w14:paraId="2BF94AE7" w14:textId="77777777" w:rsidR="008A71BC" w:rsidRPr="00761892" w:rsidRDefault="008A71BC" w:rsidP="008A71BC">
            <w:pPr>
              <w:ind w:firstLine="720"/>
              <w:rPr>
                <w:i/>
                <w:iCs/>
              </w:rPr>
            </w:pPr>
            <w:r w:rsidRPr="00761892">
              <w:rPr>
                <w:i/>
                <w:iCs/>
              </w:rPr>
              <w:t>Server listening for clients on port 5555</w:t>
            </w:r>
          </w:p>
          <w:p w14:paraId="15BB55CA" w14:textId="77777777" w:rsidR="008A71BC" w:rsidRDefault="008A71BC" w:rsidP="008A71BC">
            <w:pPr>
              <w:pStyle w:val="ListParagraph"/>
              <w:numPr>
                <w:ilvl w:val="0"/>
                <w:numId w:val="12"/>
              </w:numPr>
            </w:pPr>
            <w:r>
              <w:t>The server console waits for user input.</w:t>
            </w:r>
          </w:p>
          <w:p w14:paraId="4ED6E001" w14:textId="77777777" w:rsidR="008A71BC" w:rsidRDefault="008A71BC" w:rsidP="008A71BC">
            <w:r>
              <w:t xml:space="preserve">Cleanup: </w:t>
            </w:r>
          </w:p>
          <w:p w14:paraId="245C53FE" w14:textId="77777777" w:rsidR="008A71BC" w:rsidRDefault="008A71BC" w:rsidP="008A71BC">
            <w:r>
              <w:t>Terminate the server program.</w:t>
            </w:r>
          </w:p>
          <w:p w14:paraId="24CD9875" w14:textId="77777777" w:rsidR="008A71BC" w:rsidRDefault="008A71BC" w:rsidP="007743C2">
            <w:pPr>
              <w:rPr>
                <w:b/>
                <w:bCs/>
              </w:rPr>
            </w:pPr>
          </w:p>
        </w:tc>
        <w:tc>
          <w:tcPr>
            <w:tcW w:w="1030" w:type="dxa"/>
          </w:tcPr>
          <w:p w14:paraId="53D05425" w14:textId="7C36CA7C" w:rsidR="008A71BC" w:rsidRPr="007743C2" w:rsidRDefault="008447A6" w:rsidP="008A71BC">
            <w:pPr>
              <w:rPr>
                <w:b/>
                <w:bCs/>
              </w:rPr>
            </w:pPr>
            <w:r>
              <w:rPr>
                <w:b/>
                <w:bCs/>
              </w:rPr>
              <w:t>Pass</w:t>
            </w:r>
          </w:p>
        </w:tc>
      </w:tr>
      <w:tr w:rsidR="008A71BC" w14:paraId="2F032062" w14:textId="7A390334" w:rsidTr="005243D1">
        <w:tc>
          <w:tcPr>
            <w:tcW w:w="8320" w:type="dxa"/>
          </w:tcPr>
          <w:p w14:paraId="480732E5" w14:textId="77777777" w:rsidR="00D774C7" w:rsidRPr="00B94BD4" w:rsidRDefault="00D774C7" w:rsidP="00D774C7">
            <w:pPr>
              <w:rPr>
                <w:b/>
                <w:bCs/>
              </w:rPr>
            </w:pPr>
            <w:r w:rsidRPr="00B94BD4">
              <w:rPr>
                <w:b/>
                <w:bCs/>
              </w:rPr>
              <w:t>Testcase 2002</w:t>
            </w:r>
          </w:p>
          <w:p w14:paraId="57384897" w14:textId="77777777" w:rsidR="00D774C7" w:rsidRDefault="00D774C7" w:rsidP="00D774C7">
            <w:r>
              <w:t>Client startup check without a login</w:t>
            </w:r>
          </w:p>
          <w:p w14:paraId="2545BB0C" w14:textId="77777777" w:rsidR="00D774C7" w:rsidRDefault="00D774C7" w:rsidP="00D774C7">
            <w:r>
              <w:t>Instructions:</w:t>
            </w:r>
          </w:p>
          <w:p w14:paraId="7F258E4D" w14:textId="77777777" w:rsidR="00D774C7" w:rsidRDefault="00D774C7" w:rsidP="00D774C7">
            <w:pPr>
              <w:pStyle w:val="ListParagraph"/>
              <w:numPr>
                <w:ilvl w:val="0"/>
                <w:numId w:val="13"/>
              </w:numPr>
            </w:pPr>
            <w:r>
              <w:t>Start the Client program without specifying the loginID as an argument.</w:t>
            </w:r>
          </w:p>
          <w:p w14:paraId="5ED12318" w14:textId="77777777" w:rsidR="00D774C7" w:rsidRDefault="00D774C7" w:rsidP="00D774C7">
            <w:r>
              <w:t>Expected result:</w:t>
            </w:r>
          </w:p>
          <w:p w14:paraId="183C4B21" w14:textId="77777777" w:rsidR="00D774C7" w:rsidRDefault="00D774C7" w:rsidP="00D774C7">
            <w:pPr>
              <w:pStyle w:val="ListParagraph"/>
              <w:numPr>
                <w:ilvl w:val="0"/>
                <w:numId w:val="14"/>
              </w:numPr>
            </w:pPr>
            <w:r>
              <w:t>The client reports it cannot connect without a login by displaying:</w:t>
            </w:r>
          </w:p>
          <w:p w14:paraId="5C1AEAAF" w14:textId="77777777" w:rsidR="00D774C7" w:rsidRDefault="00D774C7" w:rsidP="00D774C7">
            <w:pPr>
              <w:ind w:firstLine="720"/>
            </w:pPr>
            <w:r>
              <w:t>ERROR - No login ID specified.  Connection aborted.</w:t>
            </w:r>
          </w:p>
          <w:p w14:paraId="0FAA102C" w14:textId="77777777" w:rsidR="00D774C7" w:rsidRDefault="00D774C7" w:rsidP="00D774C7">
            <w:pPr>
              <w:pStyle w:val="ListParagraph"/>
              <w:numPr>
                <w:ilvl w:val="0"/>
                <w:numId w:val="14"/>
              </w:numPr>
            </w:pPr>
            <w:r>
              <w:t>The client terminates.</w:t>
            </w:r>
          </w:p>
          <w:p w14:paraId="0A3B1E3C" w14:textId="77777777" w:rsidR="00D774C7" w:rsidRDefault="00D774C7" w:rsidP="00D774C7">
            <w:r>
              <w:t>Cleanup: (if client is still active)</w:t>
            </w:r>
          </w:p>
          <w:p w14:paraId="08BF53EB" w14:textId="5B128C68" w:rsidR="008A71BC" w:rsidRPr="00D774C7" w:rsidRDefault="00D774C7" w:rsidP="007743C2">
            <w:r>
              <w:t>Terminate the client program.</w:t>
            </w:r>
          </w:p>
        </w:tc>
        <w:tc>
          <w:tcPr>
            <w:tcW w:w="1030" w:type="dxa"/>
          </w:tcPr>
          <w:p w14:paraId="783CD414" w14:textId="3576F1F3" w:rsidR="008A71BC" w:rsidRDefault="008447A6" w:rsidP="007743C2">
            <w:pPr>
              <w:rPr>
                <w:b/>
                <w:bCs/>
              </w:rPr>
            </w:pPr>
            <w:r>
              <w:rPr>
                <w:b/>
                <w:bCs/>
              </w:rPr>
              <w:t>Pass</w:t>
            </w:r>
          </w:p>
        </w:tc>
      </w:tr>
      <w:tr w:rsidR="008A71BC" w14:paraId="22AE040B" w14:textId="50A0FC93" w:rsidTr="005243D1">
        <w:tc>
          <w:tcPr>
            <w:tcW w:w="8320" w:type="dxa"/>
          </w:tcPr>
          <w:p w14:paraId="450FABE4" w14:textId="77777777" w:rsidR="00D774C7" w:rsidRPr="00B94BD4" w:rsidRDefault="00D774C7" w:rsidP="00D774C7">
            <w:pPr>
              <w:rPr>
                <w:b/>
                <w:bCs/>
              </w:rPr>
            </w:pPr>
            <w:r w:rsidRPr="00B94BD4">
              <w:rPr>
                <w:b/>
                <w:bCs/>
              </w:rPr>
              <w:t>Testcase 2003</w:t>
            </w:r>
          </w:p>
          <w:p w14:paraId="054216A2" w14:textId="77777777" w:rsidR="00D774C7" w:rsidRDefault="00D774C7" w:rsidP="00D774C7">
            <w:r>
              <w:t>Client startup check with a login and without a server</w:t>
            </w:r>
          </w:p>
          <w:p w14:paraId="536AFF4B" w14:textId="77777777" w:rsidR="00D774C7" w:rsidRDefault="00D774C7" w:rsidP="00D774C7">
            <w:r>
              <w:t>Instructions:</w:t>
            </w:r>
          </w:p>
          <w:p w14:paraId="4AD0D429" w14:textId="77777777" w:rsidR="00D774C7" w:rsidRDefault="00D774C7" w:rsidP="00D774C7">
            <w:pPr>
              <w:pStyle w:val="ListParagraph"/>
              <w:numPr>
                <w:ilvl w:val="0"/>
                <w:numId w:val="15"/>
              </w:numPr>
            </w:pPr>
            <w:r>
              <w:t>Start the Client program while specifying loginID as an argument.</w:t>
            </w:r>
          </w:p>
          <w:p w14:paraId="486802A9" w14:textId="77777777" w:rsidR="00D774C7" w:rsidRDefault="00D774C7" w:rsidP="00D774C7">
            <w:r>
              <w:t>Expected result:</w:t>
            </w:r>
          </w:p>
          <w:p w14:paraId="593AD819" w14:textId="77777777" w:rsidR="00D774C7" w:rsidRDefault="00D774C7" w:rsidP="00D774C7">
            <w:pPr>
              <w:pStyle w:val="ListParagraph"/>
              <w:numPr>
                <w:ilvl w:val="0"/>
                <w:numId w:val="16"/>
              </w:numPr>
            </w:pPr>
            <w:r>
              <w:t>The client reports it cannot connect to a server by displaying:</w:t>
            </w:r>
          </w:p>
          <w:p w14:paraId="41811498" w14:textId="77777777" w:rsidR="00D774C7" w:rsidRPr="00E264B7" w:rsidRDefault="00D774C7" w:rsidP="00D774C7">
            <w:pPr>
              <w:ind w:firstLine="720"/>
              <w:rPr>
                <w:i/>
                <w:iCs/>
              </w:rPr>
            </w:pPr>
            <w:r w:rsidRPr="00E264B7">
              <w:rPr>
                <w:i/>
                <w:iCs/>
              </w:rPr>
              <w:t>Cannot open connection.  Awaiting command.</w:t>
            </w:r>
          </w:p>
          <w:p w14:paraId="0FFFD913" w14:textId="77777777" w:rsidR="00D774C7" w:rsidRDefault="00D774C7" w:rsidP="00D774C7">
            <w:pPr>
              <w:pStyle w:val="ListParagraph"/>
              <w:numPr>
                <w:ilvl w:val="0"/>
                <w:numId w:val="16"/>
              </w:numPr>
            </w:pPr>
            <w:r>
              <w:t>The client waits for user input</w:t>
            </w:r>
          </w:p>
          <w:p w14:paraId="653756D0" w14:textId="77777777" w:rsidR="00D774C7" w:rsidRDefault="00D774C7" w:rsidP="00D774C7">
            <w:r>
              <w:t>Cleanup:</w:t>
            </w:r>
          </w:p>
          <w:p w14:paraId="170A4A26" w14:textId="77777777" w:rsidR="00D774C7" w:rsidRDefault="00D774C7" w:rsidP="00D774C7">
            <w:r>
              <w:t>Terminate the client program.</w:t>
            </w:r>
          </w:p>
          <w:p w14:paraId="25FE2A6B" w14:textId="77777777" w:rsidR="008A71BC" w:rsidRDefault="008A71BC" w:rsidP="007743C2">
            <w:pPr>
              <w:rPr>
                <w:b/>
                <w:bCs/>
              </w:rPr>
            </w:pPr>
          </w:p>
        </w:tc>
        <w:tc>
          <w:tcPr>
            <w:tcW w:w="1030" w:type="dxa"/>
          </w:tcPr>
          <w:p w14:paraId="4B06703D" w14:textId="7B708014" w:rsidR="008A71BC" w:rsidRDefault="00385A92" w:rsidP="007743C2">
            <w:pPr>
              <w:rPr>
                <w:b/>
                <w:bCs/>
              </w:rPr>
            </w:pPr>
            <w:r>
              <w:rPr>
                <w:b/>
                <w:bCs/>
              </w:rPr>
              <w:t>Pass</w:t>
            </w:r>
          </w:p>
        </w:tc>
      </w:tr>
      <w:tr w:rsidR="00D774C7" w14:paraId="280AC121" w14:textId="77777777" w:rsidTr="005243D1">
        <w:tc>
          <w:tcPr>
            <w:tcW w:w="8320" w:type="dxa"/>
          </w:tcPr>
          <w:p w14:paraId="24258739" w14:textId="77777777" w:rsidR="00D774C7" w:rsidRPr="00B94BD4" w:rsidRDefault="00D774C7" w:rsidP="00D774C7">
            <w:pPr>
              <w:rPr>
                <w:b/>
                <w:bCs/>
              </w:rPr>
            </w:pPr>
            <w:r w:rsidRPr="00B94BD4">
              <w:rPr>
                <w:b/>
                <w:bCs/>
              </w:rPr>
              <w:t>Testcase 2004</w:t>
            </w:r>
          </w:p>
          <w:p w14:paraId="4EC1644E" w14:textId="77777777" w:rsidR="00D774C7" w:rsidRDefault="00D774C7" w:rsidP="00D774C7">
            <w:r>
              <w:t>Client connection with default arguments</w:t>
            </w:r>
          </w:p>
          <w:p w14:paraId="6C31F2ED" w14:textId="77777777" w:rsidR="00D774C7" w:rsidRDefault="00D774C7" w:rsidP="00D774C7">
            <w:r>
              <w:t>Instructions:</w:t>
            </w:r>
          </w:p>
          <w:p w14:paraId="53417232" w14:textId="77777777" w:rsidR="00D774C7" w:rsidRDefault="00D774C7" w:rsidP="00D774C7">
            <w:pPr>
              <w:pStyle w:val="ListParagraph"/>
              <w:numPr>
                <w:ilvl w:val="0"/>
                <w:numId w:val="17"/>
              </w:numPr>
            </w:pPr>
            <w:r>
              <w:t>Start a server (Testcase 2001, instruction 1)</w:t>
            </w:r>
          </w:p>
          <w:p w14:paraId="10C6CAFF" w14:textId="77777777" w:rsidR="00D774C7" w:rsidRDefault="00D774C7" w:rsidP="00D774C7">
            <w:pPr>
              <w:pStyle w:val="ListParagraph"/>
              <w:numPr>
                <w:ilvl w:val="0"/>
                <w:numId w:val="17"/>
              </w:numPr>
            </w:pPr>
            <w:r>
              <w:t>On the same computer, start a client (Testcase 2003, instruction 1)</w:t>
            </w:r>
          </w:p>
          <w:p w14:paraId="35666284" w14:textId="77777777" w:rsidR="00D774C7" w:rsidRDefault="00D774C7" w:rsidP="00D774C7">
            <w:r>
              <w:t>Expected results:</w:t>
            </w:r>
          </w:p>
          <w:p w14:paraId="33DE3F8A" w14:textId="77777777" w:rsidR="00D774C7" w:rsidRDefault="00D774C7" w:rsidP="00D774C7">
            <w:pPr>
              <w:pStyle w:val="ListParagraph"/>
              <w:numPr>
                <w:ilvl w:val="0"/>
                <w:numId w:val="18"/>
              </w:numPr>
            </w:pPr>
            <w:r>
              <w:t>The server displays the following messages in sequence:</w:t>
            </w:r>
          </w:p>
          <w:p w14:paraId="703865F3" w14:textId="77777777" w:rsidR="00D774C7" w:rsidRPr="00B574B5" w:rsidRDefault="00D774C7" w:rsidP="00D774C7">
            <w:pPr>
              <w:ind w:firstLine="720"/>
              <w:rPr>
                <w:i/>
                <w:iCs/>
              </w:rPr>
            </w:pPr>
            <w:r w:rsidRPr="00B574B5">
              <w:rPr>
                <w:i/>
                <w:iCs/>
              </w:rPr>
              <w:t>A new client is attempting to connect to the server.</w:t>
            </w:r>
          </w:p>
          <w:p w14:paraId="3EAC0CCB" w14:textId="77777777" w:rsidR="00D774C7" w:rsidRPr="00454E61" w:rsidRDefault="00D774C7" w:rsidP="00D774C7">
            <w:pPr>
              <w:ind w:firstLine="720"/>
              <w:rPr>
                <w:i/>
                <w:iCs/>
              </w:rPr>
            </w:pPr>
            <w:r w:rsidRPr="00454E61">
              <w:rPr>
                <w:i/>
                <w:iCs/>
              </w:rPr>
              <w:t>Message received</w:t>
            </w:r>
            <w:r>
              <w:rPr>
                <w:i/>
                <w:iCs/>
              </w:rPr>
              <w:t>:</w:t>
            </w:r>
            <w:r w:rsidRPr="00454E61">
              <w:rPr>
                <w:i/>
                <w:iCs/>
              </w:rPr>
              <w:t xml:space="preserve"> #login &lt;loginID&gt; from null.</w:t>
            </w:r>
          </w:p>
          <w:p w14:paraId="6973A8C7" w14:textId="77777777" w:rsidR="00D774C7" w:rsidRDefault="00D774C7" w:rsidP="00D774C7">
            <w:pPr>
              <w:ind w:firstLine="720"/>
              <w:rPr>
                <w:i/>
                <w:iCs/>
              </w:rPr>
            </w:pPr>
            <w:r w:rsidRPr="00454E61">
              <w:rPr>
                <w:i/>
                <w:iCs/>
              </w:rPr>
              <w:t>&lt;loginID&gt; has logged on.</w:t>
            </w:r>
          </w:p>
          <w:p w14:paraId="151EBCC0" w14:textId="77777777" w:rsidR="00D774C7" w:rsidRDefault="00D774C7" w:rsidP="00D774C7">
            <w:pPr>
              <w:ind w:left="720"/>
            </w:pPr>
            <w:r w:rsidRPr="00562DC5">
              <w:rPr>
                <w:b/>
                <w:bCs/>
              </w:rPr>
              <w:t>Note:</w:t>
            </w:r>
            <w:r>
              <w:t xml:space="preserve"> the server specifies that it received a message from null as this is the first message received from this client. It will record the loginID of this client for later messages. Hence, for later messages, it should display:</w:t>
            </w:r>
          </w:p>
          <w:p w14:paraId="573BDF26" w14:textId="77777777" w:rsidR="00D774C7" w:rsidRDefault="00D774C7" w:rsidP="00D774C7">
            <w:pPr>
              <w:ind w:left="720"/>
              <w:rPr>
                <w:i/>
                <w:iCs/>
              </w:rPr>
            </w:pPr>
            <w:r w:rsidRPr="005035C8">
              <w:rPr>
                <w:i/>
                <w:iCs/>
              </w:rPr>
              <w:t>Message received</w:t>
            </w:r>
            <w:r>
              <w:rPr>
                <w:i/>
                <w:iCs/>
              </w:rPr>
              <w:t xml:space="preserve">: </w:t>
            </w:r>
            <w:r w:rsidRPr="00454E61">
              <w:rPr>
                <w:i/>
                <w:iCs/>
              </w:rPr>
              <w:t>&lt;user input&gt; from &lt;loginID&gt;</w:t>
            </w:r>
          </w:p>
          <w:p w14:paraId="2EECA6FF" w14:textId="77777777" w:rsidR="00D774C7" w:rsidRPr="005035C8" w:rsidRDefault="00D774C7" w:rsidP="00D774C7">
            <w:pPr>
              <w:ind w:left="720"/>
              <w:rPr>
                <w:i/>
                <w:iCs/>
              </w:rPr>
            </w:pPr>
            <w:r>
              <w:lastRenderedPageBreak/>
              <w:t>Where &lt;user input&gt; is the content of the message received and &lt;loginID&gt; is the loginID of the sending client.</w:t>
            </w:r>
            <w:r w:rsidRPr="005035C8">
              <w:rPr>
                <w:i/>
                <w:iCs/>
              </w:rPr>
              <w:t xml:space="preserve"> </w:t>
            </w:r>
          </w:p>
          <w:p w14:paraId="47CF5795" w14:textId="77777777" w:rsidR="00D774C7" w:rsidRDefault="00D774C7" w:rsidP="00D774C7">
            <w:pPr>
              <w:pStyle w:val="ListParagraph"/>
              <w:numPr>
                <w:ilvl w:val="0"/>
                <w:numId w:val="18"/>
              </w:numPr>
            </w:pPr>
            <w:r>
              <w:t>The client displays message:</w:t>
            </w:r>
          </w:p>
          <w:p w14:paraId="785FCBE3" w14:textId="77777777" w:rsidR="00D774C7" w:rsidRPr="00454E61" w:rsidRDefault="00D774C7" w:rsidP="00D774C7">
            <w:pPr>
              <w:ind w:firstLine="720"/>
              <w:rPr>
                <w:i/>
                <w:iCs/>
              </w:rPr>
            </w:pPr>
            <w:r w:rsidRPr="00454E61">
              <w:rPr>
                <w:i/>
                <w:iCs/>
              </w:rPr>
              <w:t>&lt;loginID&gt; has logged on.</w:t>
            </w:r>
          </w:p>
          <w:p w14:paraId="0E1DBEBA" w14:textId="77777777" w:rsidR="00D774C7" w:rsidRDefault="00D774C7" w:rsidP="00D774C7">
            <w:pPr>
              <w:pStyle w:val="ListParagraph"/>
              <w:numPr>
                <w:ilvl w:val="0"/>
                <w:numId w:val="18"/>
              </w:numPr>
            </w:pPr>
            <w:r>
              <w:t>The client and the server wait for user input.</w:t>
            </w:r>
          </w:p>
          <w:p w14:paraId="262A9168" w14:textId="77777777" w:rsidR="00D774C7" w:rsidRDefault="00D774C7" w:rsidP="00D774C7">
            <w:r>
              <w:t>Cleanup: (unless proceeding to Testcase 2005)</w:t>
            </w:r>
          </w:p>
          <w:p w14:paraId="4A190039" w14:textId="77777777" w:rsidR="00D774C7" w:rsidRDefault="00D774C7" w:rsidP="00D774C7">
            <w:r>
              <w:t>Terminate the client program.</w:t>
            </w:r>
          </w:p>
          <w:p w14:paraId="3C2A6273" w14:textId="77777777" w:rsidR="00D774C7" w:rsidRDefault="00D774C7" w:rsidP="00D774C7">
            <w:r>
              <w:t>Terminate the server program.</w:t>
            </w:r>
          </w:p>
          <w:p w14:paraId="58C236DC" w14:textId="77777777" w:rsidR="00D774C7" w:rsidRPr="00B94BD4" w:rsidRDefault="00D774C7" w:rsidP="00D774C7">
            <w:pPr>
              <w:rPr>
                <w:b/>
                <w:bCs/>
              </w:rPr>
            </w:pPr>
          </w:p>
        </w:tc>
        <w:tc>
          <w:tcPr>
            <w:tcW w:w="1030" w:type="dxa"/>
          </w:tcPr>
          <w:p w14:paraId="2DBF8980" w14:textId="0EB362E0" w:rsidR="00D774C7" w:rsidRDefault="005F4304" w:rsidP="007743C2">
            <w:pPr>
              <w:rPr>
                <w:b/>
                <w:bCs/>
              </w:rPr>
            </w:pPr>
            <w:r>
              <w:rPr>
                <w:b/>
                <w:bCs/>
              </w:rPr>
              <w:lastRenderedPageBreak/>
              <w:t>Pass</w:t>
            </w:r>
          </w:p>
        </w:tc>
      </w:tr>
      <w:tr w:rsidR="00D774C7" w14:paraId="2A6A893C" w14:textId="77777777" w:rsidTr="005243D1">
        <w:tc>
          <w:tcPr>
            <w:tcW w:w="8320" w:type="dxa"/>
          </w:tcPr>
          <w:p w14:paraId="61F29AE1" w14:textId="77777777" w:rsidR="00D774C7" w:rsidRPr="00170ABA" w:rsidRDefault="00D774C7" w:rsidP="00D774C7">
            <w:pPr>
              <w:rPr>
                <w:b/>
                <w:bCs/>
              </w:rPr>
            </w:pPr>
            <w:r w:rsidRPr="00170ABA">
              <w:rPr>
                <w:b/>
                <w:bCs/>
              </w:rPr>
              <w:t>Testcase 2005</w:t>
            </w:r>
          </w:p>
          <w:p w14:paraId="332C9EA1" w14:textId="77777777" w:rsidR="00D774C7" w:rsidRDefault="00D774C7" w:rsidP="00D774C7">
            <w:r>
              <w:t>Client Data transfer and data echo</w:t>
            </w:r>
          </w:p>
          <w:p w14:paraId="51CE47C0" w14:textId="77777777" w:rsidR="00D774C7" w:rsidRDefault="00D774C7" w:rsidP="00D774C7">
            <w:r>
              <w:t>Instructions:</w:t>
            </w:r>
          </w:p>
          <w:p w14:paraId="71A3729B" w14:textId="77777777" w:rsidR="00D774C7" w:rsidRDefault="00D774C7" w:rsidP="00D774C7">
            <w:pPr>
              <w:pStyle w:val="ListParagraph"/>
              <w:numPr>
                <w:ilvl w:val="0"/>
                <w:numId w:val="19"/>
              </w:numPr>
            </w:pPr>
            <w:r>
              <w:t>Start a server and a client on the same computer and connect using default arguments (Testcase 2004 instructions).</w:t>
            </w:r>
          </w:p>
          <w:p w14:paraId="267086B1" w14:textId="77777777" w:rsidR="00D774C7" w:rsidRDefault="00D774C7" w:rsidP="00D774C7">
            <w:pPr>
              <w:pStyle w:val="ListParagraph"/>
              <w:numPr>
                <w:ilvl w:val="0"/>
                <w:numId w:val="19"/>
              </w:numPr>
            </w:pPr>
            <w:r>
              <w:t>Once connected, type in data on the client console and press ENTER.</w:t>
            </w:r>
          </w:p>
          <w:p w14:paraId="45EBFACF" w14:textId="77777777" w:rsidR="00D774C7" w:rsidRDefault="00D774C7" w:rsidP="00D774C7">
            <w:r>
              <w:t>Expected results:</w:t>
            </w:r>
          </w:p>
          <w:p w14:paraId="0901AE1F" w14:textId="77777777" w:rsidR="00D774C7" w:rsidRDefault="00D774C7" w:rsidP="00D774C7">
            <w:pPr>
              <w:pStyle w:val="ListParagraph"/>
              <w:numPr>
                <w:ilvl w:val="0"/>
                <w:numId w:val="20"/>
              </w:numPr>
            </w:pPr>
            <w:r>
              <w:t>The message is echoed on the client side, but is preceded by the sender's loginID and the greater than symbol ("&gt;").</w:t>
            </w:r>
          </w:p>
          <w:p w14:paraId="2081835A" w14:textId="77777777" w:rsidR="00D774C7" w:rsidRDefault="00D774C7" w:rsidP="00D774C7">
            <w:pPr>
              <w:pStyle w:val="ListParagraph"/>
              <w:numPr>
                <w:ilvl w:val="0"/>
                <w:numId w:val="20"/>
              </w:numPr>
            </w:pPr>
            <w:r>
              <w:t>The server displays a message similar to the following:</w:t>
            </w:r>
          </w:p>
          <w:p w14:paraId="2398CDFE" w14:textId="77777777" w:rsidR="00D774C7" w:rsidRPr="00454E61" w:rsidRDefault="00D774C7" w:rsidP="00D774C7">
            <w:pPr>
              <w:ind w:left="720"/>
              <w:rPr>
                <w:i/>
                <w:iCs/>
              </w:rPr>
            </w:pPr>
            <w:r w:rsidRPr="00454E61">
              <w:rPr>
                <w:i/>
                <w:iCs/>
              </w:rPr>
              <w:t>Message received: &lt;user input&gt; from &lt;loginID&gt;</w:t>
            </w:r>
          </w:p>
          <w:p w14:paraId="382348E3" w14:textId="77777777" w:rsidR="00D774C7" w:rsidRPr="00454E61" w:rsidRDefault="00D774C7" w:rsidP="00D774C7">
            <w:r w:rsidRPr="00454E61">
              <w:t>Cleanup: (unless proceeding to Testcase 2006)</w:t>
            </w:r>
          </w:p>
          <w:p w14:paraId="3CB00E79" w14:textId="77777777" w:rsidR="00D774C7" w:rsidRDefault="00D774C7" w:rsidP="00D774C7">
            <w:r>
              <w:t>Terminate the client program.</w:t>
            </w:r>
          </w:p>
          <w:p w14:paraId="492801E9" w14:textId="77777777" w:rsidR="00D774C7" w:rsidRDefault="00D774C7" w:rsidP="00D774C7">
            <w:r>
              <w:t>Terminate the server program.</w:t>
            </w:r>
          </w:p>
          <w:p w14:paraId="3499CCA8" w14:textId="77777777" w:rsidR="00D774C7" w:rsidRPr="00B94BD4" w:rsidRDefault="00D774C7" w:rsidP="00D774C7">
            <w:pPr>
              <w:rPr>
                <w:b/>
                <w:bCs/>
              </w:rPr>
            </w:pPr>
          </w:p>
        </w:tc>
        <w:tc>
          <w:tcPr>
            <w:tcW w:w="1030" w:type="dxa"/>
          </w:tcPr>
          <w:p w14:paraId="0B4D2AAB" w14:textId="484BDC88" w:rsidR="00D774C7" w:rsidRDefault="00FF75B7" w:rsidP="007743C2">
            <w:pPr>
              <w:rPr>
                <w:b/>
                <w:bCs/>
              </w:rPr>
            </w:pPr>
            <w:r>
              <w:rPr>
                <w:b/>
                <w:bCs/>
              </w:rPr>
              <w:t>Pass</w:t>
            </w:r>
          </w:p>
        </w:tc>
      </w:tr>
      <w:tr w:rsidR="00D774C7" w14:paraId="747ED6B2" w14:textId="77777777" w:rsidTr="005243D1">
        <w:tc>
          <w:tcPr>
            <w:tcW w:w="8320" w:type="dxa"/>
          </w:tcPr>
          <w:p w14:paraId="5FEDB41B" w14:textId="77777777" w:rsidR="00D774C7" w:rsidRPr="00170ABA" w:rsidRDefault="00D774C7" w:rsidP="00D774C7">
            <w:pPr>
              <w:rPr>
                <w:b/>
                <w:bCs/>
              </w:rPr>
            </w:pPr>
            <w:r w:rsidRPr="00170ABA">
              <w:rPr>
                <w:b/>
                <w:bCs/>
              </w:rPr>
              <w:t>Testcase 2006</w:t>
            </w:r>
          </w:p>
          <w:p w14:paraId="3D234DFE" w14:textId="77777777" w:rsidR="00D774C7" w:rsidRDefault="00D774C7" w:rsidP="00D774C7">
            <w:r>
              <w:t>Multiple local connections</w:t>
            </w:r>
          </w:p>
          <w:p w14:paraId="0E73EF7B" w14:textId="77777777" w:rsidR="00D774C7" w:rsidRDefault="00D774C7" w:rsidP="00D774C7">
            <w:r>
              <w:t>Instructions:</w:t>
            </w:r>
          </w:p>
          <w:p w14:paraId="10B6EBDF" w14:textId="77777777" w:rsidR="00D774C7" w:rsidRDefault="00D774C7" w:rsidP="00D774C7">
            <w:pPr>
              <w:pStyle w:val="ListParagraph"/>
              <w:numPr>
                <w:ilvl w:val="0"/>
                <w:numId w:val="21"/>
              </w:numPr>
            </w:pPr>
            <w:r>
              <w:t>Start a server and multiple clients with DIFFERENT loginIDs and connect them to the server using default arguments.  (Testcase 2005 instructions).</w:t>
            </w:r>
          </w:p>
          <w:p w14:paraId="5483879A" w14:textId="77777777" w:rsidR="00D774C7" w:rsidRDefault="00D774C7" w:rsidP="00D774C7">
            <w:pPr>
              <w:pStyle w:val="ListParagraph"/>
              <w:numPr>
                <w:ilvl w:val="0"/>
                <w:numId w:val="21"/>
              </w:numPr>
            </w:pPr>
            <w:r>
              <w:t xml:space="preserve">Start typing on all the client consoles AND the server console, pressing ENTER to send each message. </w:t>
            </w:r>
          </w:p>
          <w:p w14:paraId="54F6049F" w14:textId="77777777" w:rsidR="00D774C7" w:rsidRDefault="00D774C7" w:rsidP="00D774C7">
            <w:r>
              <w:t>Expected results:</w:t>
            </w:r>
          </w:p>
          <w:p w14:paraId="7D1C3441" w14:textId="77777777" w:rsidR="00D774C7" w:rsidRDefault="00D774C7" w:rsidP="00D774C7">
            <w:pPr>
              <w:pStyle w:val="ListParagraph"/>
              <w:numPr>
                <w:ilvl w:val="0"/>
                <w:numId w:val="22"/>
              </w:numPr>
            </w:pPr>
            <w:r>
              <w:t>All client messages are echoed as in Testcase 2005.</w:t>
            </w:r>
          </w:p>
          <w:p w14:paraId="3E0DA26A" w14:textId="77777777" w:rsidR="00D774C7" w:rsidRDefault="00D774C7" w:rsidP="00D774C7">
            <w:pPr>
              <w:pStyle w:val="ListParagraph"/>
              <w:numPr>
                <w:ilvl w:val="0"/>
                <w:numId w:val="22"/>
              </w:numPr>
            </w:pPr>
            <w:r>
              <w:t>All messages from the server console are echoed on the server console and to all clients, but are preceded by "SERVER MESSAGE&gt; ".</w:t>
            </w:r>
          </w:p>
          <w:p w14:paraId="2C1C9FA4" w14:textId="77777777" w:rsidR="00D774C7" w:rsidRDefault="00D774C7" w:rsidP="00D774C7">
            <w:r>
              <w:t>Cleanup:</w:t>
            </w:r>
          </w:p>
          <w:p w14:paraId="612515F7" w14:textId="77777777" w:rsidR="00D774C7" w:rsidRDefault="00D774C7" w:rsidP="00D774C7">
            <w:r>
              <w:t>Terminate the clients.</w:t>
            </w:r>
          </w:p>
          <w:p w14:paraId="11CE899A" w14:textId="38838C7B" w:rsidR="00D774C7" w:rsidRPr="00D774C7" w:rsidRDefault="00D774C7" w:rsidP="00D774C7">
            <w:r>
              <w:t>Terminate the server program.</w:t>
            </w:r>
          </w:p>
        </w:tc>
        <w:tc>
          <w:tcPr>
            <w:tcW w:w="1030" w:type="dxa"/>
          </w:tcPr>
          <w:p w14:paraId="3B819005" w14:textId="196A4F4C" w:rsidR="00D774C7" w:rsidRDefault="00FF75B7" w:rsidP="007743C2">
            <w:pPr>
              <w:rPr>
                <w:b/>
                <w:bCs/>
              </w:rPr>
            </w:pPr>
            <w:r>
              <w:rPr>
                <w:b/>
                <w:bCs/>
              </w:rPr>
              <w:t>Pass</w:t>
            </w:r>
          </w:p>
        </w:tc>
      </w:tr>
      <w:tr w:rsidR="00D774C7" w14:paraId="23D0B954" w14:textId="77777777" w:rsidTr="005243D1">
        <w:tc>
          <w:tcPr>
            <w:tcW w:w="8320" w:type="dxa"/>
          </w:tcPr>
          <w:p w14:paraId="0EFBE338" w14:textId="77777777" w:rsidR="00D774C7" w:rsidRPr="00E74CE3" w:rsidRDefault="00D774C7" w:rsidP="00D774C7">
            <w:pPr>
              <w:rPr>
                <w:b/>
                <w:bCs/>
              </w:rPr>
            </w:pPr>
            <w:r w:rsidRPr="00E74CE3">
              <w:rPr>
                <w:b/>
                <w:bCs/>
              </w:rPr>
              <w:t>Testcase 2007</w:t>
            </w:r>
          </w:p>
          <w:p w14:paraId="7048842D" w14:textId="77777777" w:rsidR="00D774C7" w:rsidRDefault="00D774C7" w:rsidP="00D774C7">
            <w:r>
              <w:t>Server termination command check</w:t>
            </w:r>
          </w:p>
          <w:p w14:paraId="2903B254" w14:textId="77777777" w:rsidR="00D774C7" w:rsidRDefault="00D774C7" w:rsidP="00D774C7">
            <w:r>
              <w:t>Instructions:</w:t>
            </w:r>
          </w:p>
          <w:p w14:paraId="0DDCFD49" w14:textId="77777777" w:rsidR="00D774C7" w:rsidRDefault="00D774C7" w:rsidP="00D774C7">
            <w:pPr>
              <w:pStyle w:val="ListParagraph"/>
              <w:numPr>
                <w:ilvl w:val="0"/>
                <w:numId w:val="23"/>
              </w:numPr>
            </w:pPr>
            <w:r>
              <w:t>Start a server (Testcase 2001 instruction 1) using default arguments.</w:t>
            </w:r>
          </w:p>
          <w:p w14:paraId="71ED98E8" w14:textId="77777777" w:rsidR="00D774C7" w:rsidRDefault="00D774C7" w:rsidP="00D774C7">
            <w:pPr>
              <w:pStyle w:val="ListParagraph"/>
              <w:numPr>
                <w:ilvl w:val="0"/>
                <w:numId w:val="23"/>
              </w:numPr>
            </w:pPr>
            <w:r>
              <w:t>Type "#quit" into the server's console.</w:t>
            </w:r>
          </w:p>
          <w:p w14:paraId="430FEFBF" w14:textId="77777777" w:rsidR="00D774C7" w:rsidRDefault="00D774C7" w:rsidP="00D774C7">
            <w:r>
              <w:t>Expected result:</w:t>
            </w:r>
          </w:p>
          <w:p w14:paraId="556D48C7" w14:textId="77777777" w:rsidR="00D774C7" w:rsidRDefault="00D774C7" w:rsidP="00D774C7">
            <w:pPr>
              <w:pStyle w:val="ListParagraph"/>
              <w:numPr>
                <w:ilvl w:val="0"/>
                <w:numId w:val="24"/>
              </w:numPr>
            </w:pPr>
            <w:r>
              <w:t>The server quits.</w:t>
            </w:r>
          </w:p>
          <w:p w14:paraId="5C8DE4B1" w14:textId="77777777" w:rsidR="00D774C7" w:rsidRDefault="00D774C7" w:rsidP="00D774C7">
            <w:r>
              <w:t>Cleanup (If the server is still active):</w:t>
            </w:r>
          </w:p>
          <w:p w14:paraId="5B101A17" w14:textId="58F49F68" w:rsidR="00D774C7" w:rsidRPr="00D774C7" w:rsidRDefault="00D774C7" w:rsidP="00D774C7">
            <w:r>
              <w:t>Terminate the server program.</w:t>
            </w:r>
          </w:p>
        </w:tc>
        <w:tc>
          <w:tcPr>
            <w:tcW w:w="1030" w:type="dxa"/>
          </w:tcPr>
          <w:p w14:paraId="13C5BC2D" w14:textId="09AB6B29" w:rsidR="00D774C7" w:rsidRDefault="00FF75B7" w:rsidP="007743C2">
            <w:pPr>
              <w:rPr>
                <w:b/>
                <w:bCs/>
              </w:rPr>
            </w:pPr>
            <w:r>
              <w:rPr>
                <w:b/>
                <w:bCs/>
              </w:rPr>
              <w:t>Pass</w:t>
            </w:r>
          </w:p>
        </w:tc>
      </w:tr>
      <w:tr w:rsidR="00D774C7" w14:paraId="05915A34" w14:textId="77777777" w:rsidTr="005243D1">
        <w:tc>
          <w:tcPr>
            <w:tcW w:w="8320" w:type="dxa"/>
          </w:tcPr>
          <w:p w14:paraId="2B639198" w14:textId="77777777" w:rsidR="00D774C7" w:rsidRPr="000F04C6" w:rsidRDefault="00D774C7" w:rsidP="00D774C7">
            <w:pPr>
              <w:rPr>
                <w:b/>
                <w:bCs/>
              </w:rPr>
            </w:pPr>
            <w:r w:rsidRPr="000F04C6">
              <w:rPr>
                <w:b/>
                <w:bCs/>
              </w:rPr>
              <w:lastRenderedPageBreak/>
              <w:t>Testcase 200</w:t>
            </w:r>
            <w:r>
              <w:rPr>
                <w:b/>
                <w:bCs/>
              </w:rPr>
              <w:t>8</w:t>
            </w:r>
          </w:p>
          <w:p w14:paraId="25D541B2" w14:textId="77777777" w:rsidR="00D774C7" w:rsidRDefault="00D774C7" w:rsidP="00D774C7">
            <w:r>
              <w:t>Server close command check</w:t>
            </w:r>
          </w:p>
          <w:p w14:paraId="01461C77" w14:textId="77777777" w:rsidR="00D774C7" w:rsidRDefault="00D774C7" w:rsidP="00D774C7">
            <w:r>
              <w:t>Instructions:</w:t>
            </w:r>
          </w:p>
          <w:p w14:paraId="79BEA9B0" w14:textId="77777777" w:rsidR="00D774C7" w:rsidRDefault="00D774C7" w:rsidP="00D774C7">
            <w:pPr>
              <w:pStyle w:val="ListParagraph"/>
              <w:numPr>
                <w:ilvl w:val="0"/>
                <w:numId w:val="27"/>
              </w:numPr>
            </w:pPr>
            <w:r>
              <w:t>Start a server and connect a client to it. (Testcase 2004)</w:t>
            </w:r>
          </w:p>
          <w:p w14:paraId="2280C871" w14:textId="77777777" w:rsidR="00D774C7" w:rsidRDefault="00D774C7" w:rsidP="00D774C7">
            <w:pPr>
              <w:pStyle w:val="ListParagraph"/>
              <w:numPr>
                <w:ilvl w:val="0"/>
                <w:numId w:val="27"/>
              </w:numPr>
            </w:pPr>
            <w:r>
              <w:t>Stop the server using the #stop command.</w:t>
            </w:r>
          </w:p>
          <w:p w14:paraId="41964DAC" w14:textId="77777777" w:rsidR="00D774C7" w:rsidRDefault="00D774C7" w:rsidP="00D774C7">
            <w:pPr>
              <w:pStyle w:val="ListParagraph"/>
              <w:numPr>
                <w:ilvl w:val="0"/>
                <w:numId w:val="27"/>
              </w:numPr>
            </w:pPr>
            <w:r>
              <w:t>Type "#close" into the server's console.</w:t>
            </w:r>
          </w:p>
          <w:p w14:paraId="3E2EA949" w14:textId="77777777" w:rsidR="00D774C7" w:rsidRDefault="00D774C7" w:rsidP="00D774C7">
            <w:r>
              <w:t>Expected result:</w:t>
            </w:r>
          </w:p>
          <w:p w14:paraId="1F211B48" w14:textId="77777777" w:rsidR="00D774C7" w:rsidRDefault="00D774C7" w:rsidP="00D774C7">
            <w:pPr>
              <w:pStyle w:val="ListParagraph"/>
              <w:numPr>
                <w:ilvl w:val="0"/>
                <w:numId w:val="28"/>
              </w:numPr>
            </w:pPr>
            <w:r>
              <w:t>Server displays in sequence:</w:t>
            </w:r>
          </w:p>
          <w:p w14:paraId="542050C1" w14:textId="77777777" w:rsidR="00D774C7" w:rsidRPr="00BB0968" w:rsidRDefault="00D774C7" w:rsidP="00D774C7">
            <w:pPr>
              <w:ind w:firstLine="720"/>
              <w:rPr>
                <w:i/>
                <w:iCs/>
              </w:rPr>
            </w:pPr>
            <w:r w:rsidRPr="00BB0968">
              <w:rPr>
                <w:i/>
                <w:iCs/>
              </w:rPr>
              <w:t>Server has stopped listening for connections.</w:t>
            </w:r>
          </w:p>
          <w:p w14:paraId="76C6CD68" w14:textId="77777777" w:rsidR="00D774C7" w:rsidRPr="00BB0968" w:rsidRDefault="00D774C7" w:rsidP="00D774C7">
            <w:pPr>
              <w:ind w:firstLine="720"/>
              <w:rPr>
                <w:i/>
                <w:iCs/>
              </w:rPr>
            </w:pPr>
            <w:r w:rsidRPr="00BB0968">
              <w:rPr>
                <w:i/>
                <w:iCs/>
              </w:rPr>
              <w:t>&lt;loginID&gt; has disconnected.</w:t>
            </w:r>
          </w:p>
          <w:p w14:paraId="43C3120E" w14:textId="77777777" w:rsidR="00D774C7" w:rsidRDefault="00D774C7" w:rsidP="00D774C7">
            <w:pPr>
              <w:pStyle w:val="ListParagraph"/>
              <w:numPr>
                <w:ilvl w:val="0"/>
                <w:numId w:val="28"/>
              </w:numPr>
            </w:pPr>
            <w:r>
              <w:t>The client displays:</w:t>
            </w:r>
          </w:p>
          <w:p w14:paraId="2D9885EB" w14:textId="77777777" w:rsidR="00D774C7" w:rsidRPr="00BB0968" w:rsidRDefault="00D774C7" w:rsidP="00D774C7">
            <w:pPr>
              <w:ind w:firstLine="720"/>
              <w:rPr>
                <w:i/>
                <w:iCs/>
              </w:rPr>
            </w:pPr>
            <w:r w:rsidRPr="00BB0968">
              <w:rPr>
                <w:i/>
                <w:iCs/>
              </w:rPr>
              <w:t>WARNING - The server has stopped listening for connections</w:t>
            </w:r>
          </w:p>
          <w:p w14:paraId="4F565240" w14:textId="77777777" w:rsidR="00D774C7" w:rsidRPr="00BB0968" w:rsidRDefault="00D774C7" w:rsidP="00D774C7">
            <w:pPr>
              <w:ind w:firstLine="720"/>
              <w:rPr>
                <w:i/>
                <w:iCs/>
              </w:rPr>
            </w:pPr>
            <w:r w:rsidRPr="00BB0968">
              <w:rPr>
                <w:i/>
                <w:iCs/>
              </w:rPr>
              <w:t>SERVER SHUTTING DOWN! DISCONNECTING!</w:t>
            </w:r>
          </w:p>
          <w:p w14:paraId="3D9E3ED6" w14:textId="77777777" w:rsidR="00D774C7" w:rsidRPr="00BB0968" w:rsidRDefault="00D774C7" w:rsidP="00D774C7">
            <w:pPr>
              <w:ind w:firstLine="720"/>
              <w:rPr>
                <w:i/>
                <w:iCs/>
              </w:rPr>
            </w:pPr>
            <w:r w:rsidRPr="00BB0968">
              <w:rPr>
                <w:i/>
                <w:iCs/>
              </w:rPr>
              <w:t>Abnormal termination of connection.</w:t>
            </w:r>
          </w:p>
          <w:p w14:paraId="7ADD6C8F" w14:textId="77777777" w:rsidR="00D774C7" w:rsidRDefault="00D774C7" w:rsidP="00D774C7">
            <w:pPr>
              <w:ind w:firstLine="720"/>
            </w:pPr>
            <w:r>
              <w:t>and then waits for input.</w:t>
            </w:r>
          </w:p>
          <w:p w14:paraId="1B9A9B78" w14:textId="77777777" w:rsidR="00D774C7" w:rsidRDefault="00D774C7" w:rsidP="00D774C7">
            <w:r>
              <w:t>Cleanup: (Unless proceeding to Testcase 2009)</w:t>
            </w:r>
          </w:p>
          <w:p w14:paraId="154B0544" w14:textId="77777777" w:rsidR="00D774C7" w:rsidRDefault="00D774C7" w:rsidP="00D774C7">
            <w:r>
              <w:t>Terminate the client program.</w:t>
            </w:r>
          </w:p>
          <w:p w14:paraId="05D612CF" w14:textId="2F1F0883" w:rsidR="00D774C7" w:rsidRPr="00D774C7" w:rsidRDefault="00D774C7" w:rsidP="00D774C7">
            <w:r>
              <w:t>Terminate the server program.</w:t>
            </w:r>
          </w:p>
        </w:tc>
        <w:tc>
          <w:tcPr>
            <w:tcW w:w="1030" w:type="dxa"/>
          </w:tcPr>
          <w:p w14:paraId="009C41B5" w14:textId="299A86F3" w:rsidR="00D774C7" w:rsidRDefault="00072BFC" w:rsidP="007743C2">
            <w:pPr>
              <w:rPr>
                <w:b/>
                <w:bCs/>
              </w:rPr>
            </w:pPr>
            <w:r>
              <w:rPr>
                <w:b/>
                <w:bCs/>
              </w:rPr>
              <w:t>Pass</w:t>
            </w:r>
          </w:p>
        </w:tc>
      </w:tr>
      <w:tr w:rsidR="00D774C7" w14:paraId="55004305" w14:textId="77777777" w:rsidTr="005243D1">
        <w:tc>
          <w:tcPr>
            <w:tcW w:w="8320" w:type="dxa"/>
          </w:tcPr>
          <w:p w14:paraId="3300D508" w14:textId="77777777" w:rsidR="002A4184" w:rsidRPr="00A028DA" w:rsidRDefault="002A4184" w:rsidP="002A4184">
            <w:pPr>
              <w:rPr>
                <w:b/>
                <w:bCs/>
              </w:rPr>
            </w:pPr>
            <w:r w:rsidRPr="00A028DA">
              <w:rPr>
                <w:b/>
                <w:bCs/>
              </w:rPr>
              <w:t>Testcase 2009</w:t>
            </w:r>
          </w:p>
          <w:p w14:paraId="41F96FB2" w14:textId="77777777" w:rsidR="002A4184" w:rsidRDefault="002A4184" w:rsidP="002A4184">
            <w:r>
              <w:t>Server restart</w:t>
            </w:r>
          </w:p>
          <w:p w14:paraId="193EC6B3" w14:textId="77777777" w:rsidR="002A4184" w:rsidRDefault="002A4184" w:rsidP="002A4184">
            <w:r>
              <w:t>Instructions:</w:t>
            </w:r>
          </w:p>
          <w:p w14:paraId="18597C00" w14:textId="77777777" w:rsidR="002A4184" w:rsidRDefault="002A4184" w:rsidP="002A4184">
            <w:pPr>
              <w:pStyle w:val="ListParagraph"/>
              <w:numPr>
                <w:ilvl w:val="0"/>
                <w:numId w:val="29"/>
              </w:numPr>
            </w:pPr>
            <w:r>
              <w:t>Start a server, connect a client, and close the server. (Testcase 2008)</w:t>
            </w:r>
          </w:p>
          <w:p w14:paraId="3BF6BD9A" w14:textId="77777777" w:rsidR="002A4184" w:rsidRDefault="002A4184" w:rsidP="002A4184">
            <w:pPr>
              <w:pStyle w:val="ListParagraph"/>
              <w:numPr>
                <w:ilvl w:val="0"/>
                <w:numId w:val="29"/>
              </w:numPr>
            </w:pPr>
            <w:r>
              <w:t>Type "#start" into the server's console.</w:t>
            </w:r>
          </w:p>
          <w:p w14:paraId="03D4A03B" w14:textId="77777777" w:rsidR="002A4184" w:rsidRDefault="002A4184" w:rsidP="002A4184">
            <w:pPr>
              <w:pStyle w:val="ListParagraph"/>
              <w:numPr>
                <w:ilvl w:val="0"/>
                <w:numId w:val="29"/>
              </w:numPr>
            </w:pPr>
            <w:r>
              <w:t>Attempt to connect a client.</w:t>
            </w:r>
          </w:p>
          <w:p w14:paraId="0F139E66" w14:textId="77777777" w:rsidR="002A4184" w:rsidRDefault="002A4184" w:rsidP="002A4184">
            <w:r>
              <w:t>Expected result:</w:t>
            </w:r>
          </w:p>
          <w:p w14:paraId="7EB073E9" w14:textId="77777777" w:rsidR="002A4184" w:rsidRDefault="002A4184" w:rsidP="002A4184">
            <w:pPr>
              <w:pStyle w:val="ListParagraph"/>
              <w:numPr>
                <w:ilvl w:val="0"/>
                <w:numId w:val="30"/>
              </w:numPr>
            </w:pPr>
            <w:r>
              <w:t>The server closes, restarts and then displays:</w:t>
            </w:r>
          </w:p>
          <w:p w14:paraId="525BAF13" w14:textId="77777777" w:rsidR="002A4184" w:rsidRPr="00A028DA" w:rsidRDefault="002A4184" w:rsidP="002A4184">
            <w:pPr>
              <w:ind w:firstLine="720"/>
              <w:rPr>
                <w:i/>
                <w:iCs/>
              </w:rPr>
            </w:pPr>
            <w:r w:rsidRPr="00A028DA">
              <w:rPr>
                <w:i/>
                <w:iCs/>
              </w:rPr>
              <w:t>Server listening for connections on port 5555.</w:t>
            </w:r>
          </w:p>
          <w:p w14:paraId="22584871" w14:textId="77777777" w:rsidR="002A4184" w:rsidRDefault="002A4184" w:rsidP="002A4184">
            <w:pPr>
              <w:pStyle w:val="ListParagraph"/>
              <w:numPr>
                <w:ilvl w:val="0"/>
                <w:numId w:val="30"/>
              </w:numPr>
            </w:pPr>
            <w:r>
              <w:t>The client connects normally as described in Testcase 2004.</w:t>
            </w:r>
          </w:p>
          <w:p w14:paraId="2FDFD70A" w14:textId="77777777" w:rsidR="002A4184" w:rsidRDefault="002A4184" w:rsidP="002A4184">
            <w:r>
              <w:t>Cleanup: (Unless proceeding to Testcase 2010)</w:t>
            </w:r>
          </w:p>
          <w:p w14:paraId="3949791E" w14:textId="77777777" w:rsidR="002A4184" w:rsidRDefault="002A4184" w:rsidP="002A4184">
            <w:r>
              <w:t>Terminate the client program.</w:t>
            </w:r>
          </w:p>
          <w:p w14:paraId="7D39E493" w14:textId="03D2FA1A" w:rsidR="00D774C7" w:rsidRPr="002A4184" w:rsidRDefault="002A4184" w:rsidP="00D774C7">
            <w:r>
              <w:t>Type #quit to kill the server.</w:t>
            </w:r>
          </w:p>
        </w:tc>
        <w:tc>
          <w:tcPr>
            <w:tcW w:w="1030" w:type="dxa"/>
          </w:tcPr>
          <w:p w14:paraId="3102D709" w14:textId="26952D61" w:rsidR="00D774C7" w:rsidRDefault="00072BFC" w:rsidP="007743C2">
            <w:pPr>
              <w:rPr>
                <w:b/>
                <w:bCs/>
              </w:rPr>
            </w:pPr>
            <w:r>
              <w:rPr>
                <w:b/>
                <w:bCs/>
              </w:rPr>
              <w:t>Pass</w:t>
            </w:r>
          </w:p>
        </w:tc>
      </w:tr>
      <w:tr w:rsidR="002A4184" w14:paraId="0333F391" w14:textId="77777777" w:rsidTr="005243D1">
        <w:tc>
          <w:tcPr>
            <w:tcW w:w="8320" w:type="dxa"/>
          </w:tcPr>
          <w:p w14:paraId="5A16232B" w14:textId="77777777" w:rsidR="002A4184" w:rsidRPr="00A028DA" w:rsidRDefault="002A4184" w:rsidP="002A4184">
            <w:pPr>
              <w:rPr>
                <w:b/>
                <w:bCs/>
              </w:rPr>
            </w:pPr>
            <w:r w:rsidRPr="00A028DA">
              <w:rPr>
                <w:b/>
                <w:bCs/>
              </w:rPr>
              <w:t>Testcase 2010</w:t>
            </w:r>
          </w:p>
          <w:p w14:paraId="1E5004C9" w14:textId="77777777" w:rsidR="002A4184" w:rsidRDefault="002A4184" w:rsidP="002A4184">
            <w:r>
              <w:t>Client termination command check</w:t>
            </w:r>
          </w:p>
          <w:p w14:paraId="7ED45687" w14:textId="77777777" w:rsidR="002A4184" w:rsidRDefault="002A4184" w:rsidP="002A4184">
            <w:r>
              <w:t>Instructions:</w:t>
            </w:r>
          </w:p>
          <w:p w14:paraId="33086C22" w14:textId="77777777" w:rsidR="002A4184" w:rsidRDefault="002A4184" w:rsidP="002A4184">
            <w:pPr>
              <w:pStyle w:val="ListParagraph"/>
              <w:numPr>
                <w:ilvl w:val="0"/>
                <w:numId w:val="31"/>
              </w:numPr>
            </w:pPr>
            <w:r>
              <w:t>Start a client (Testcase 2002, instruction 1).</w:t>
            </w:r>
          </w:p>
          <w:p w14:paraId="65292E30" w14:textId="77777777" w:rsidR="002A4184" w:rsidRDefault="002A4184" w:rsidP="002A4184">
            <w:pPr>
              <w:pStyle w:val="ListParagraph"/>
              <w:numPr>
                <w:ilvl w:val="0"/>
                <w:numId w:val="31"/>
              </w:numPr>
            </w:pPr>
            <w:r>
              <w:t>Type "#quit" into the client's console.</w:t>
            </w:r>
          </w:p>
          <w:p w14:paraId="77DDDF78" w14:textId="77777777" w:rsidR="002A4184" w:rsidRDefault="002A4184" w:rsidP="002A4184">
            <w:r>
              <w:t>Expected result:</w:t>
            </w:r>
          </w:p>
          <w:p w14:paraId="15D2FE59" w14:textId="77777777" w:rsidR="002A4184" w:rsidRDefault="002A4184" w:rsidP="002A4184">
            <w:pPr>
              <w:pStyle w:val="ListParagraph"/>
              <w:numPr>
                <w:ilvl w:val="0"/>
                <w:numId w:val="32"/>
              </w:numPr>
            </w:pPr>
            <w:r>
              <w:t>Client terminates.</w:t>
            </w:r>
          </w:p>
          <w:p w14:paraId="5A746AA1" w14:textId="77777777" w:rsidR="002A4184" w:rsidRDefault="002A4184" w:rsidP="002A4184">
            <w:r>
              <w:t>Cleanup: (If client is still active)</w:t>
            </w:r>
          </w:p>
          <w:p w14:paraId="43E7D939" w14:textId="06FC1E43" w:rsidR="002A4184" w:rsidRPr="002A4184" w:rsidRDefault="002A4184" w:rsidP="002A4184">
            <w:r>
              <w:t>Terminate the client program.</w:t>
            </w:r>
          </w:p>
        </w:tc>
        <w:tc>
          <w:tcPr>
            <w:tcW w:w="1030" w:type="dxa"/>
          </w:tcPr>
          <w:p w14:paraId="308541A4" w14:textId="4D1EE002" w:rsidR="002A4184" w:rsidRDefault="00E021DF" w:rsidP="007743C2">
            <w:pPr>
              <w:rPr>
                <w:b/>
                <w:bCs/>
              </w:rPr>
            </w:pPr>
            <w:r>
              <w:rPr>
                <w:b/>
                <w:bCs/>
              </w:rPr>
              <w:t>Pass</w:t>
            </w:r>
          </w:p>
        </w:tc>
      </w:tr>
      <w:tr w:rsidR="002A4184" w14:paraId="30876CDC" w14:textId="77777777" w:rsidTr="005243D1">
        <w:tc>
          <w:tcPr>
            <w:tcW w:w="8320" w:type="dxa"/>
          </w:tcPr>
          <w:p w14:paraId="1FF57954" w14:textId="77777777" w:rsidR="001A4108" w:rsidRPr="003633B2" w:rsidRDefault="001A4108" w:rsidP="001A4108">
            <w:pPr>
              <w:rPr>
                <w:b/>
                <w:bCs/>
              </w:rPr>
            </w:pPr>
            <w:r w:rsidRPr="003633B2">
              <w:rPr>
                <w:b/>
                <w:bCs/>
              </w:rPr>
              <w:t>Testcase 2011</w:t>
            </w:r>
          </w:p>
          <w:p w14:paraId="273C3D92" w14:textId="77777777" w:rsidR="001A4108" w:rsidRDefault="001A4108" w:rsidP="001A4108">
            <w:r>
              <w:t>Client logoff check</w:t>
            </w:r>
          </w:p>
          <w:p w14:paraId="4D12CA67" w14:textId="77777777" w:rsidR="001A4108" w:rsidRDefault="001A4108" w:rsidP="001A4108">
            <w:r>
              <w:t>Instructions:</w:t>
            </w:r>
          </w:p>
          <w:p w14:paraId="64EBAC61" w14:textId="77777777" w:rsidR="001A4108" w:rsidRDefault="001A4108" w:rsidP="001A4108">
            <w:pPr>
              <w:pStyle w:val="ListParagraph"/>
              <w:numPr>
                <w:ilvl w:val="0"/>
                <w:numId w:val="33"/>
              </w:numPr>
            </w:pPr>
            <w:r>
              <w:t>Start a server (Testcase 1001, instruction 1), and then connect a single local client to this server.</w:t>
            </w:r>
          </w:p>
          <w:p w14:paraId="4040F2B5" w14:textId="77777777" w:rsidR="001A4108" w:rsidRDefault="001A4108" w:rsidP="001A4108">
            <w:pPr>
              <w:pStyle w:val="ListParagraph"/>
              <w:numPr>
                <w:ilvl w:val="0"/>
                <w:numId w:val="33"/>
              </w:numPr>
            </w:pPr>
            <w:r>
              <w:t>Type "#logoff" into this client's console.</w:t>
            </w:r>
          </w:p>
          <w:p w14:paraId="16ABF20F" w14:textId="77777777" w:rsidR="001A4108" w:rsidRDefault="001A4108" w:rsidP="001A4108">
            <w:r>
              <w:t>Expected results:</w:t>
            </w:r>
          </w:p>
          <w:p w14:paraId="5D71D6EE" w14:textId="77777777" w:rsidR="001A4108" w:rsidRDefault="001A4108" w:rsidP="001A4108">
            <w:pPr>
              <w:pStyle w:val="ListParagraph"/>
              <w:numPr>
                <w:ilvl w:val="0"/>
                <w:numId w:val="34"/>
              </w:numPr>
            </w:pPr>
            <w:r>
              <w:lastRenderedPageBreak/>
              <w:t xml:space="preserve">Client disconnects and displays Connection closed.  </w:t>
            </w:r>
          </w:p>
          <w:p w14:paraId="734F4C1D" w14:textId="77777777" w:rsidR="001A4108" w:rsidRDefault="001A4108" w:rsidP="001A4108">
            <w:r>
              <w:t>Cleanup: (Unless proceeding to Testcase 2012)</w:t>
            </w:r>
          </w:p>
          <w:p w14:paraId="12596C26" w14:textId="4427E4B4" w:rsidR="002A4184" w:rsidRPr="00A028DA" w:rsidRDefault="001A4108" w:rsidP="001A4108">
            <w:pPr>
              <w:rPr>
                <w:b/>
                <w:bCs/>
              </w:rPr>
            </w:pPr>
            <w:r>
              <w:t>Type "#quit" to kill the client.</w:t>
            </w:r>
          </w:p>
        </w:tc>
        <w:tc>
          <w:tcPr>
            <w:tcW w:w="1030" w:type="dxa"/>
          </w:tcPr>
          <w:p w14:paraId="0B96BAC2" w14:textId="3823BDB5" w:rsidR="002A4184" w:rsidRDefault="005341EB" w:rsidP="007743C2">
            <w:pPr>
              <w:rPr>
                <w:b/>
                <w:bCs/>
              </w:rPr>
            </w:pPr>
            <w:r>
              <w:rPr>
                <w:b/>
                <w:bCs/>
              </w:rPr>
              <w:lastRenderedPageBreak/>
              <w:t>Pass</w:t>
            </w:r>
          </w:p>
        </w:tc>
      </w:tr>
      <w:tr w:rsidR="001A4108" w14:paraId="24B21D3E" w14:textId="77777777" w:rsidTr="005243D1">
        <w:tc>
          <w:tcPr>
            <w:tcW w:w="8320" w:type="dxa"/>
          </w:tcPr>
          <w:p w14:paraId="7396658E" w14:textId="77777777" w:rsidR="001A4108" w:rsidRPr="005A73E9" w:rsidRDefault="001A4108" w:rsidP="001A4108">
            <w:pPr>
              <w:rPr>
                <w:b/>
                <w:bCs/>
              </w:rPr>
            </w:pPr>
            <w:r w:rsidRPr="005A73E9">
              <w:rPr>
                <w:b/>
                <w:bCs/>
              </w:rPr>
              <w:t>Testcase 2012</w:t>
            </w:r>
          </w:p>
          <w:p w14:paraId="6BC2F138" w14:textId="77777777" w:rsidR="001A4108" w:rsidRDefault="001A4108" w:rsidP="001A4108">
            <w:r>
              <w:t>Client host and port setup commands check</w:t>
            </w:r>
          </w:p>
          <w:p w14:paraId="30ACDC45" w14:textId="77777777" w:rsidR="001A4108" w:rsidRDefault="001A4108" w:rsidP="001A4108">
            <w:r>
              <w:t>Instructions:</w:t>
            </w:r>
          </w:p>
          <w:p w14:paraId="728AFE55" w14:textId="77777777" w:rsidR="001A4108" w:rsidRDefault="001A4108" w:rsidP="001A4108">
            <w:pPr>
              <w:pStyle w:val="ListParagraph"/>
              <w:numPr>
                <w:ilvl w:val="0"/>
                <w:numId w:val="35"/>
              </w:numPr>
            </w:pPr>
            <w:r>
              <w:t>Start a client but no servers.</w:t>
            </w:r>
          </w:p>
          <w:p w14:paraId="594BF6B8" w14:textId="77777777" w:rsidR="001A4108" w:rsidRDefault="001A4108" w:rsidP="001A4108">
            <w:pPr>
              <w:pStyle w:val="ListParagraph"/>
              <w:numPr>
                <w:ilvl w:val="0"/>
                <w:numId w:val="35"/>
              </w:numPr>
            </w:pPr>
            <w:r>
              <w:t>At the client's console, type "#sethost &lt;newhost&gt;" .</w:t>
            </w:r>
          </w:p>
          <w:p w14:paraId="5244C3CA" w14:textId="77777777" w:rsidR="001A4108" w:rsidRDefault="001A4108" w:rsidP="001A4108">
            <w:pPr>
              <w:pStyle w:val="ListParagraph"/>
              <w:numPr>
                <w:ilvl w:val="0"/>
                <w:numId w:val="35"/>
              </w:numPr>
            </w:pPr>
            <w:r>
              <w:t>At the client's console, type "#setport 1234".</w:t>
            </w:r>
          </w:p>
          <w:p w14:paraId="3317F925" w14:textId="77777777" w:rsidR="001A4108" w:rsidRDefault="001A4108" w:rsidP="001A4108">
            <w:r>
              <w:t>Expected result:</w:t>
            </w:r>
          </w:p>
          <w:p w14:paraId="39BDD556" w14:textId="77777777" w:rsidR="001A4108" w:rsidRDefault="001A4108" w:rsidP="001A4108">
            <w:pPr>
              <w:pStyle w:val="ListParagraph"/>
              <w:numPr>
                <w:ilvl w:val="0"/>
                <w:numId w:val="36"/>
              </w:numPr>
            </w:pPr>
            <w:r>
              <w:t xml:space="preserve">The client displays </w:t>
            </w:r>
          </w:p>
          <w:p w14:paraId="42AE165D" w14:textId="77777777" w:rsidR="001A4108" w:rsidRPr="00B76A45" w:rsidRDefault="001A4108" w:rsidP="001A4108">
            <w:pPr>
              <w:ind w:left="720"/>
              <w:rPr>
                <w:i/>
                <w:iCs/>
              </w:rPr>
            </w:pPr>
            <w:r w:rsidRPr="00B76A45">
              <w:rPr>
                <w:i/>
                <w:iCs/>
              </w:rPr>
              <w:t>Host set to: &lt;newhost&gt;</w:t>
            </w:r>
          </w:p>
          <w:p w14:paraId="2B9CCA9F" w14:textId="77777777" w:rsidR="001A4108" w:rsidRPr="00B76A45" w:rsidRDefault="001A4108" w:rsidP="001A4108">
            <w:pPr>
              <w:ind w:left="720"/>
              <w:rPr>
                <w:i/>
                <w:iCs/>
              </w:rPr>
            </w:pPr>
            <w:r w:rsidRPr="00B76A45">
              <w:rPr>
                <w:i/>
                <w:iCs/>
              </w:rPr>
              <w:t>port set to: 1234.</w:t>
            </w:r>
          </w:p>
          <w:p w14:paraId="391611A0" w14:textId="77777777" w:rsidR="001A4108" w:rsidRDefault="001A4108" w:rsidP="001A4108">
            <w:r>
              <w:t>Cleanup:</w:t>
            </w:r>
          </w:p>
          <w:p w14:paraId="226B09CB" w14:textId="38FEA9D6" w:rsidR="001A4108" w:rsidRPr="001A4108" w:rsidRDefault="001A4108" w:rsidP="001A4108">
            <w:r>
              <w:t>Type #quit to kill the client.</w:t>
            </w:r>
          </w:p>
        </w:tc>
        <w:tc>
          <w:tcPr>
            <w:tcW w:w="1030" w:type="dxa"/>
          </w:tcPr>
          <w:p w14:paraId="7F636F4F" w14:textId="5C097A5B" w:rsidR="001A4108" w:rsidRDefault="005341EB" w:rsidP="007743C2">
            <w:pPr>
              <w:rPr>
                <w:b/>
                <w:bCs/>
              </w:rPr>
            </w:pPr>
            <w:r>
              <w:rPr>
                <w:b/>
                <w:bCs/>
              </w:rPr>
              <w:t>Pass</w:t>
            </w:r>
          </w:p>
        </w:tc>
      </w:tr>
      <w:tr w:rsidR="001A4108" w14:paraId="393A17D5" w14:textId="77777777" w:rsidTr="005243D1">
        <w:tc>
          <w:tcPr>
            <w:tcW w:w="8320" w:type="dxa"/>
          </w:tcPr>
          <w:p w14:paraId="329E8C78" w14:textId="77777777" w:rsidR="001A4108" w:rsidRPr="00B76A45" w:rsidRDefault="001A4108" w:rsidP="001A4108">
            <w:pPr>
              <w:rPr>
                <w:b/>
                <w:bCs/>
              </w:rPr>
            </w:pPr>
            <w:r w:rsidRPr="00B76A45">
              <w:rPr>
                <w:b/>
                <w:bCs/>
              </w:rPr>
              <w:t>Testcase 2013</w:t>
            </w:r>
          </w:p>
          <w:p w14:paraId="077FA6DF" w14:textId="77777777" w:rsidR="001A4108" w:rsidRDefault="001A4108" w:rsidP="001A4108">
            <w:r>
              <w:t>Starting a server on a non-default port</w:t>
            </w:r>
          </w:p>
          <w:p w14:paraId="4731733B" w14:textId="77777777" w:rsidR="001A4108" w:rsidRDefault="001A4108" w:rsidP="001A4108">
            <w:r>
              <w:t>Instructions:</w:t>
            </w:r>
          </w:p>
          <w:p w14:paraId="4F1E7D71" w14:textId="77777777" w:rsidR="001A4108" w:rsidRDefault="001A4108" w:rsidP="001A4108">
            <w:pPr>
              <w:pStyle w:val="ListParagraph"/>
              <w:numPr>
                <w:ilvl w:val="0"/>
                <w:numId w:val="37"/>
              </w:numPr>
            </w:pPr>
            <w:r>
              <w:t xml:space="preserve">Start a server while specifying port </w:t>
            </w:r>
            <w:r w:rsidRPr="009A5B5D">
              <w:rPr>
                <w:b/>
                <w:bCs/>
              </w:rPr>
              <w:t>1234</w:t>
            </w:r>
            <w:r>
              <w:t xml:space="preserve"> as an argument.</w:t>
            </w:r>
          </w:p>
          <w:p w14:paraId="5FBF3E2D" w14:textId="77777777" w:rsidR="001A4108" w:rsidRDefault="001A4108" w:rsidP="001A4108">
            <w:r>
              <w:t>Expected result:</w:t>
            </w:r>
          </w:p>
          <w:p w14:paraId="46C1344A" w14:textId="77777777" w:rsidR="001A4108" w:rsidRDefault="001A4108" w:rsidP="001A4108">
            <w:pPr>
              <w:pStyle w:val="ListParagraph"/>
              <w:numPr>
                <w:ilvl w:val="0"/>
                <w:numId w:val="38"/>
              </w:numPr>
            </w:pPr>
            <w:r>
              <w:t>The server displays</w:t>
            </w:r>
          </w:p>
          <w:p w14:paraId="7CFFE2F4" w14:textId="77777777" w:rsidR="001A4108" w:rsidRPr="00B76A45" w:rsidRDefault="001A4108" w:rsidP="001A4108">
            <w:pPr>
              <w:ind w:firstLine="720"/>
              <w:rPr>
                <w:i/>
                <w:iCs/>
              </w:rPr>
            </w:pPr>
            <w:r w:rsidRPr="00B76A45">
              <w:rPr>
                <w:i/>
                <w:iCs/>
              </w:rPr>
              <w:t>Server listening for connections on port 1234.</w:t>
            </w:r>
          </w:p>
          <w:p w14:paraId="7FB2B64E" w14:textId="77777777" w:rsidR="001A4108" w:rsidRDefault="001A4108" w:rsidP="001A4108">
            <w:r>
              <w:t>Cleanup (Unless proceeding to Testcase 2014)</w:t>
            </w:r>
          </w:p>
          <w:p w14:paraId="41B28D0D" w14:textId="187B71D1" w:rsidR="001A4108" w:rsidRPr="001A4108" w:rsidRDefault="001A4108" w:rsidP="001A4108">
            <w:r>
              <w:t>Type #quit to kill the server.</w:t>
            </w:r>
          </w:p>
        </w:tc>
        <w:tc>
          <w:tcPr>
            <w:tcW w:w="1030" w:type="dxa"/>
          </w:tcPr>
          <w:p w14:paraId="79D9F287" w14:textId="0C61D648" w:rsidR="001A4108" w:rsidRDefault="005341EB" w:rsidP="007743C2">
            <w:pPr>
              <w:rPr>
                <w:b/>
                <w:bCs/>
              </w:rPr>
            </w:pPr>
            <w:r>
              <w:rPr>
                <w:b/>
                <w:bCs/>
              </w:rPr>
              <w:t>Pass</w:t>
            </w:r>
          </w:p>
        </w:tc>
      </w:tr>
      <w:tr w:rsidR="001A4108" w14:paraId="1F157545" w14:textId="77777777" w:rsidTr="005243D1">
        <w:tc>
          <w:tcPr>
            <w:tcW w:w="8320" w:type="dxa"/>
          </w:tcPr>
          <w:p w14:paraId="13250589" w14:textId="77777777" w:rsidR="001A4108" w:rsidRPr="00B76A45" w:rsidRDefault="001A4108" w:rsidP="001A4108">
            <w:pPr>
              <w:rPr>
                <w:b/>
                <w:bCs/>
              </w:rPr>
            </w:pPr>
            <w:r w:rsidRPr="00B76A45">
              <w:rPr>
                <w:b/>
                <w:bCs/>
              </w:rPr>
              <w:t>Testcase 2014</w:t>
            </w:r>
          </w:p>
          <w:p w14:paraId="0E520DAC" w14:textId="77777777" w:rsidR="001A4108" w:rsidRDefault="001A4108" w:rsidP="001A4108">
            <w:r>
              <w:t>Connecting a client to a non-default port</w:t>
            </w:r>
          </w:p>
          <w:p w14:paraId="7CE33C19" w14:textId="77777777" w:rsidR="001A4108" w:rsidRDefault="001A4108" w:rsidP="001A4108">
            <w:r>
              <w:t>Instructions:</w:t>
            </w:r>
          </w:p>
          <w:p w14:paraId="34858943" w14:textId="77777777" w:rsidR="001A4108" w:rsidRDefault="001A4108" w:rsidP="001A4108">
            <w:pPr>
              <w:pStyle w:val="ListParagraph"/>
              <w:numPr>
                <w:ilvl w:val="0"/>
                <w:numId w:val="39"/>
              </w:numPr>
            </w:pPr>
            <w:r>
              <w:t>Start a server on port 1234 (Testcase 2013)</w:t>
            </w:r>
          </w:p>
          <w:p w14:paraId="01EFA4B0" w14:textId="77777777" w:rsidR="001A4108" w:rsidRDefault="001A4108" w:rsidP="001A4108">
            <w:pPr>
              <w:pStyle w:val="ListParagraph"/>
              <w:numPr>
                <w:ilvl w:val="0"/>
                <w:numId w:val="39"/>
              </w:numPr>
            </w:pPr>
            <w:r>
              <w:t xml:space="preserve">Start a client with the arguments: </w:t>
            </w:r>
            <w:r w:rsidRPr="005010C3">
              <w:rPr>
                <w:b/>
                <w:bCs/>
              </w:rPr>
              <w:t>&lt;loginID&gt; &lt;host&gt; 1234</w:t>
            </w:r>
            <w:r>
              <w:t xml:space="preserve"> </w:t>
            </w:r>
          </w:p>
          <w:p w14:paraId="618DA324" w14:textId="77777777" w:rsidR="001A4108" w:rsidRDefault="001A4108" w:rsidP="001A4108">
            <w:pPr>
              <w:pStyle w:val="ListParagraph"/>
            </w:pPr>
            <w:r>
              <w:t xml:space="preserve">(replace the parameters by appropriate values). </w:t>
            </w:r>
          </w:p>
          <w:p w14:paraId="11B8868F" w14:textId="77777777" w:rsidR="001A4108" w:rsidRDefault="001A4108" w:rsidP="001A4108">
            <w:r>
              <w:t>Expected Result:</w:t>
            </w:r>
          </w:p>
          <w:p w14:paraId="0A750BDD" w14:textId="11B171C6" w:rsidR="001A4108" w:rsidRPr="001A4108" w:rsidRDefault="001A4108" w:rsidP="001A4108">
            <w:pPr>
              <w:pStyle w:val="ListParagraph"/>
              <w:numPr>
                <w:ilvl w:val="0"/>
                <w:numId w:val="40"/>
              </w:numPr>
            </w:pPr>
            <w:r>
              <w:t>The connection occurs normally.</w:t>
            </w:r>
          </w:p>
        </w:tc>
        <w:tc>
          <w:tcPr>
            <w:tcW w:w="1030" w:type="dxa"/>
          </w:tcPr>
          <w:p w14:paraId="4754E657" w14:textId="4E25B9C8" w:rsidR="001A4108" w:rsidRDefault="005341EB" w:rsidP="007743C2">
            <w:pPr>
              <w:rPr>
                <w:b/>
                <w:bCs/>
              </w:rPr>
            </w:pPr>
            <w:r>
              <w:rPr>
                <w:b/>
                <w:bCs/>
              </w:rPr>
              <w:t>Pass</w:t>
            </w:r>
          </w:p>
        </w:tc>
      </w:tr>
      <w:tr w:rsidR="001A4108" w14:paraId="7876AB19" w14:textId="77777777" w:rsidTr="005243D1">
        <w:tc>
          <w:tcPr>
            <w:tcW w:w="8320" w:type="dxa"/>
          </w:tcPr>
          <w:p w14:paraId="2A1ADD2B" w14:textId="77777777" w:rsidR="001A4108" w:rsidRPr="005010C3" w:rsidRDefault="001A4108" w:rsidP="001A4108">
            <w:pPr>
              <w:rPr>
                <w:b/>
                <w:bCs/>
              </w:rPr>
            </w:pPr>
            <w:r w:rsidRPr="005010C3">
              <w:rPr>
                <w:b/>
                <w:bCs/>
              </w:rPr>
              <w:t>Testcase 2015</w:t>
            </w:r>
          </w:p>
          <w:p w14:paraId="63A387B8" w14:textId="77777777" w:rsidR="001A4108" w:rsidRDefault="001A4108" w:rsidP="001A4108">
            <w:r>
              <w:t>Multiple remote clients disconnections and reconnections</w:t>
            </w:r>
          </w:p>
          <w:p w14:paraId="139A9A87" w14:textId="77777777" w:rsidR="001A4108" w:rsidRDefault="001A4108" w:rsidP="001A4108">
            <w:r>
              <w:t>Instructions:</w:t>
            </w:r>
          </w:p>
          <w:p w14:paraId="2D26EA1C" w14:textId="77777777" w:rsidR="001A4108" w:rsidRDefault="001A4108" w:rsidP="001A4108">
            <w:pPr>
              <w:pStyle w:val="ListParagraph"/>
              <w:numPr>
                <w:ilvl w:val="0"/>
                <w:numId w:val="41"/>
              </w:numPr>
            </w:pPr>
            <w:r>
              <w:t>Start a server (Testcase 2001, instruction 1).</w:t>
            </w:r>
          </w:p>
          <w:p w14:paraId="48F00F6F" w14:textId="77777777" w:rsidR="001A4108" w:rsidRDefault="001A4108" w:rsidP="001A4108">
            <w:pPr>
              <w:pStyle w:val="ListParagraph"/>
              <w:numPr>
                <w:ilvl w:val="0"/>
                <w:numId w:val="41"/>
              </w:numPr>
            </w:pPr>
            <w:r>
              <w:t>Start several clients and connect them to the server.</w:t>
            </w:r>
          </w:p>
          <w:p w14:paraId="3C8CF84E" w14:textId="77777777" w:rsidR="001A4108" w:rsidRDefault="001A4108" w:rsidP="001A4108">
            <w:pPr>
              <w:pStyle w:val="ListParagraph"/>
              <w:numPr>
                <w:ilvl w:val="0"/>
                <w:numId w:val="41"/>
              </w:numPr>
            </w:pPr>
            <w:r>
              <w:t>Exchange data.</w:t>
            </w:r>
          </w:p>
          <w:p w14:paraId="071EA028" w14:textId="77777777" w:rsidR="001A4108" w:rsidRDefault="001A4108" w:rsidP="001A4108">
            <w:pPr>
              <w:pStyle w:val="ListParagraph"/>
              <w:numPr>
                <w:ilvl w:val="0"/>
                <w:numId w:val="41"/>
              </w:numPr>
            </w:pPr>
            <w:r>
              <w:t>Close the server using the #close command.</w:t>
            </w:r>
          </w:p>
          <w:p w14:paraId="3CF2CD83" w14:textId="77777777" w:rsidR="001A4108" w:rsidRDefault="001A4108" w:rsidP="001A4108">
            <w:pPr>
              <w:pStyle w:val="ListParagraph"/>
              <w:numPr>
                <w:ilvl w:val="0"/>
                <w:numId w:val="41"/>
              </w:numPr>
            </w:pPr>
            <w:r>
              <w:t>Change the server's port by typing "#setport &lt;newport&gt;"</w:t>
            </w:r>
          </w:p>
          <w:p w14:paraId="49C2F028" w14:textId="77777777" w:rsidR="001A4108" w:rsidRDefault="001A4108" w:rsidP="001A4108">
            <w:pPr>
              <w:pStyle w:val="ListParagraph"/>
              <w:numPr>
                <w:ilvl w:val="0"/>
                <w:numId w:val="41"/>
              </w:numPr>
            </w:pPr>
            <w:r>
              <w:t xml:space="preserve">Restart the server using the #start command. </w:t>
            </w:r>
          </w:p>
          <w:p w14:paraId="56841901" w14:textId="77777777" w:rsidR="001A4108" w:rsidRDefault="001A4108" w:rsidP="001A4108">
            <w:pPr>
              <w:pStyle w:val="ListParagraph"/>
              <w:numPr>
                <w:ilvl w:val="0"/>
                <w:numId w:val="41"/>
              </w:numPr>
            </w:pPr>
            <w:r>
              <w:t>Change the ports of each clients using the #setport command.</w:t>
            </w:r>
          </w:p>
          <w:p w14:paraId="24C0197A" w14:textId="77777777" w:rsidR="001A4108" w:rsidRDefault="001A4108" w:rsidP="001A4108">
            <w:pPr>
              <w:pStyle w:val="ListParagraph"/>
              <w:numPr>
                <w:ilvl w:val="0"/>
                <w:numId w:val="41"/>
              </w:numPr>
            </w:pPr>
            <w:r>
              <w:t>Reconnect the clients to the server by using the #login &lt;loginID&gt; command.</w:t>
            </w:r>
          </w:p>
          <w:p w14:paraId="789E1630" w14:textId="77777777" w:rsidR="001A4108" w:rsidRDefault="001A4108" w:rsidP="001A4108">
            <w:pPr>
              <w:pStyle w:val="ListParagraph"/>
              <w:numPr>
                <w:ilvl w:val="0"/>
                <w:numId w:val="41"/>
              </w:numPr>
            </w:pPr>
            <w:r>
              <w:t>close the server by using the #quit command.</w:t>
            </w:r>
          </w:p>
          <w:p w14:paraId="63C62A78" w14:textId="77777777" w:rsidR="001A4108" w:rsidRDefault="001A4108" w:rsidP="001A4108">
            <w:r>
              <w:t>Expected results:</w:t>
            </w:r>
          </w:p>
          <w:p w14:paraId="44582153" w14:textId="77777777" w:rsidR="001A4108" w:rsidRDefault="001A4108" w:rsidP="001A4108">
            <w:pPr>
              <w:pStyle w:val="ListParagraph"/>
              <w:numPr>
                <w:ilvl w:val="0"/>
                <w:numId w:val="42"/>
              </w:numPr>
            </w:pPr>
            <w:r>
              <w:t>The first set of connections occur normally.</w:t>
            </w:r>
          </w:p>
          <w:p w14:paraId="04033DEE" w14:textId="77777777" w:rsidR="001A4108" w:rsidRDefault="001A4108" w:rsidP="001A4108">
            <w:pPr>
              <w:pStyle w:val="ListParagraph"/>
              <w:numPr>
                <w:ilvl w:val="0"/>
                <w:numId w:val="42"/>
              </w:numPr>
            </w:pPr>
            <w:r>
              <w:lastRenderedPageBreak/>
              <w:t>When the server is closed, all clients are disconnected.</w:t>
            </w:r>
          </w:p>
          <w:p w14:paraId="0B6B7F99" w14:textId="77777777" w:rsidR="001A4108" w:rsidRDefault="001A4108" w:rsidP="001A4108">
            <w:pPr>
              <w:pStyle w:val="ListParagraph"/>
              <w:numPr>
                <w:ilvl w:val="0"/>
                <w:numId w:val="42"/>
              </w:numPr>
            </w:pPr>
            <w:r>
              <w:t>The server displays the following message when the #setport command is used:</w:t>
            </w:r>
          </w:p>
          <w:p w14:paraId="360AC389" w14:textId="77777777" w:rsidR="001A4108" w:rsidRPr="00E91029" w:rsidRDefault="001A4108" w:rsidP="001A4108">
            <w:pPr>
              <w:ind w:firstLine="720"/>
              <w:rPr>
                <w:i/>
                <w:iCs/>
              </w:rPr>
            </w:pPr>
            <w:r w:rsidRPr="00E91029">
              <w:rPr>
                <w:i/>
                <w:iCs/>
              </w:rPr>
              <w:t>port set to: &lt;newport&gt;.</w:t>
            </w:r>
          </w:p>
          <w:p w14:paraId="55FC2606" w14:textId="77777777" w:rsidR="001A4108" w:rsidRDefault="001A4108" w:rsidP="001A4108">
            <w:pPr>
              <w:pStyle w:val="ListParagraph"/>
              <w:numPr>
                <w:ilvl w:val="0"/>
                <w:numId w:val="42"/>
              </w:numPr>
            </w:pPr>
            <w:r>
              <w:t>The server restarts and displays:</w:t>
            </w:r>
          </w:p>
          <w:p w14:paraId="454BAA6B" w14:textId="77777777" w:rsidR="001A4108" w:rsidRPr="00E91029" w:rsidRDefault="001A4108" w:rsidP="001A4108">
            <w:pPr>
              <w:ind w:firstLine="720"/>
              <w:rPr>
                <w:i/>
                <w:iCs/>
              </w:rPr>
            </w:pPr>
            <w:r w:rsidRPr="00E91029">
              <w:rPr>
                <w:i/>
                <w:iCs/>
              </w:rPr>
              <w:t>Server listening for connections on port &lt;newport&gt;.</w:t>
            </w:r>
          </w:p>
          <w:p w14:paraId="02D5967A" w14:textId="77777777" w:rsidR="001A4108" w:rsidRDefault="001A4108" w:rsidP="001A4108">
            <w:pPr>
              <w:pStyle w:val="ListParagraph"/>
              <w:numPr>
                <w:ilvl w:val="0"/>
                <w:numId w:val="42"/>
              </w:numPr>
            </w:pPr>
            <w:r>
              <w:t>The clients change port as in Testcase 2012.</w:t>
            </w:r>
          </w:p>
          <w:p w14:paraId="56FA845C" w14:textId="77777777" w:rsidR="001A4108" w:rsidRDefault="001A4108" w:rsidP="001A4108">
            <w:pPr>
              <w:pStyle w:val="ListParagraph"/>
              <w:numPr>
                <w:ilvl w:val="0"/>
                <w:numId w:val="42"/>
              </w:numPr>
            </w:pPr>
            <w:r>
              <w:t>The clients reconnect normally.</w:t>
            </w:r>
          </w:p>
          <w:p w14:paraId="63B4A68C" w14:textId="77777777" w:rsidR="001A4108" w:rsidRDefault="001A4108" w:rsidP="001A4108">
            <w:pPr>
              <w:pStyle w:val="ListParagraph"/>
              <w:numPr>
                <w:ilvl w:val="0"/>
                <w:numId w:val="42"/>
              </w:numPr>
            </w:pPr>
            <w:r>
              <w:t>The clients are disconnected when the server quits.</w:t>
            </w:r>
          </w:p>
          <w:p w14:paraId="246633A2" w14:textId="77777777" w:rsidR="001A4108" w:rsidRDefault="001A4108" w:rsidP="001A4108">
            <w:r>
              <w:t>Cleanup:</w:t>
            </w:r>
          </w:p>
          <w:p w14:paraId="7FD7A178" w14:textId="77777777" w:rsidR="001A4108" w:rsidRDefault="001A4108" w:rsidP="001A4108">
            <w:r>
              <w:t>Type #quit to kill the clients</w:t>
            </w:r>
          </w:p>
          <w:p w14:paraId="4EFE7862" w14:textId="3E2F8EFF" w:rsidR="001A4108" w:rsidRPr="001A4108" w:rsidRDefault="001A4108" w:rsidP="001A4108">
            <w:r>
              <w:t>Type #quit to kill the server (if still active)</w:t>
            </w:r>
          </w:p>
        </w:tc>
        <w:tc>
          <w:tcPr>
            <w:tcW w:w="1030" w:type="dxa"/>
          </w:tcPr>
          <w:p w14:paraId="135D2C3C" w14:textId="61DF78B6" w:rsidR="001A4108" w:rsidRDefault="005341EB" w:rsidP="007743C2">
            <w:pPr>
              <w:rPr>
                <w:b/>
                <w:bCs/>
              </w:rPr>
            </w:pPr>
            <w:r>
              <w:rPr>
                <w:b/>
                <w:bCs/>
              </w:rPr>
              <w:lastRenderedPageBreak/>
              <w:t>Pass</w:t>
            </w:r>
          </w:p>
        </w:tc>
      </w:tr>
      <w:tr w:rsidR="001A4108" w14:paraId="0731C038" w14:textId="77777777" w:rsidTr="005243D1">
        <w:tc>
          <w:tcPr>
            <w:tcW w:w="8320" w:type="dxa"/>
          </w:tcPr>
          <w:p w14:paraId="646F4888" w14:textId="77777777" w:rsidR="001A4108" w:rsidRPr="006B0979" w:rsidRDefault="001A4108" w:rsidP="001A4108">
            <w:pPr>
              <w:rPr>
                <w:b/>
                <w:bCs/>
              </w:rPr>
            </w:pPr>
            <w:r w:rsidRPr="006B0979">
              <w:rPr>
                <w:b/>
                <w:bCs/>
              </w:rPr>
              <w:t>Testcase 201</w:t>
            </w:r>
            <w:r>
              <w:rPr>
                <w:b/>
                <w:bCs/>
              </w:rPr>
              <w:t>6</w:t>
            </w:r>
          </w:p>
          <w:p w14:paraId="1C3E6EF0" w14:textId="77777777" w:rsidR="001A4108" w:rsidRDefault="001A4108" w:rsidP="001A4108">
            <w:r>
              <w:t>Client quitting or logging off a server with multiple connections</w:t>
            </w:r>
          </w:p>
          <w:p w14:paraId="2232A563" w14:textId="77777777" w:rsidR="001A4108" w:rsidRDefault="001A4108" w:rsidP="001A4108">
            <w:r>
              <w:t>Instructions:</w:t>
            </w:r>
          </w:p>
          <w:p w14:paraId="0BFF8349" w14:textId="77777777" w:rsidR="001A4108" w:rsidRDefault="001A4108" w:rsidP="001A4108">
            <w:pPr>
              <w:pStyle w:val="ListParagraph"/>
              <w:numPr>
                <w:ilvl w:val="0"/>
                <w:numId w:val="45"/>
              </w:numPr>
            </w:pPr>
            <w:r>
              <w:t>Start a server and connect multiple (at least 3) clients.</w:t>
            </w:r>
          </w:p>
          <w:p w14:paraId="645C4376" w14:textId="77777777" w:rsidR="001A4108" w:rsidRDefault="001A4108" w:rsidP="001A4108">
            <w:pPr>
              <w:pStyle w:val="ListParagraph"/>
              <w:numPr>
                <w:ilvl w:val="0"/>
                <w:numId w:val="45"/>
              </w:numPr>
            </w:pPr>
            <w:r>
              <w:t>In one client's console, type "#quit".</w:t>
            </w:r>
          </w:p>
          <w:p w14:paraId="4294EBB2" w14:textId="77777777" w:rsidR="001A4108" w:rsidRDefault="001A4108" w:rsidP="001A4108">
            <w:pPr>
              <w:pStyle w:val="ListParagraph"/>
              <w:numPr>
                <w:ilvl w:val="0"/>
                <w:numId w:val="45"/>
              </w:numPr>
            </w:pPr>
            <w:r>
              <w:t>In a second client's console type "#logoff".</w:t>
            </w:r>
          </w:p>
          <w:p w14:paraId="6622DFBB" w14:textId="77777777" w:rsidR="001A4108" w:rsidRDefault="001A4108" w:rsidP="001A4108">
            <w:r>
              <w:t>Expected results:</w:t>
            </w:r>
          </w:p>
          <w:p w14:paraId="62EE017E" w14:textId="77777777" w:rsidR="001A4108" w:rsidRDefault="001A4108" w:rsidP="001A4108">
            <w:pPr>
              <w:pStyle w:val="ListParagraph"/>
              <w:numPr>
                <w:ilvl w:val="0"/>
                <w:numId w:val="46"/>
              </w:numPr>
            </w:pPr>
            <w:r>
              <w:t>In both cases, all remaining clients and the server get the following message:</w:t>
            </w:r>
          </w:p>
          <w:p w14:paraId="5FBC2294" w14:textId="77777777" w:rsidR="001A4108" w:rsidRPr="005A0924" w:rsidRDefault="001A4108" w:rsidP="001A4108">
            <w:pPr>
              <w:ind w:firstLine="720"/>
              <w:rPr>
                <w:i/>
                <w:iCs/>
              </w:rPr>
            </w:pPr>
            <w:r w:rsidRPr="005A0924">
              <w:rPr>
                <w:i/>
                <w:iCs/>
              </w:rPr>
              <w:t>&lt;loginID&gt; has disconnected.</w:t>
            </w:r>
          </w:p>
          <w:p w14:paraId="4F875F82" w14:textId="77777777" w:rsidR="001A4108" w:rsidRDefault="001A4108" w:rsidP="001A4108">
            <w:pPr>
              <w:pStyle w:val="ListParagraph"/>
              <w:numPr>
                <w:ilvl w:val="0"/>
                <w:numId w:val="46"/>
              </w:numPr>
            </w:pPr>
            <w:r>
              <w:t>The clients display:</w:t>
            </w:r>
          </w:p>
          <w:p w14:paraId="0C9ACED7" w14:textId="042109A3" w:rsidR="001A4108" w:rsidRPr="001A4108" w:rsidRDefault="001A4108" w:rsidP="001A4108">
            <w:pPr>
              <w:ind w:firstLine="720"/>
              <w:rPr>
                <w:i/>
                <w:iCs/>
              </w:rPr>
            </w:pPr>
            <w:r w:rsidRPr="005A0924">
              <w:rPr>
                <w:i/>
                <w:iCs/>
              </w:rPr>
              <w:t>Connection Closed.</w:t>
            </w:r>
          </w:p>
        </w:tc>
        <w:tc>
          <w:tcPr>
            <w:tcW w:w="1030" w:type="dxa"/>
          </w:tcPr>
          <w:p w14:paraId="29FDC315" w14:textId="6A475BD3" w:rsidR="001A4108" w:rsidRDefault="005341EB" w:rsidP="007743C2">
            <w:pPr>
              <w:rPr>
                <w:b/>
                <w:bCs/>
              </w:rPr>
            </w:pPr>
            <w:r>
              <w:rPr>
                <w:b/>
                <w:bCs/>
              </w:rPr>
              <w:t>Pass</w:t>
            </w:r>
          </w:p>
        </w:tc>
      </w:tr>
    </w:tbl>
    <w:p w14:paraId="4614E732" w14:textId="027B75F4" w:rsidR="007743C2" w:rsidRDefault="007743C2" w:rsidP="001A4108"/>
    <w:sectPr w:rsidR="007743C2">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B7F79"/>
    <w:multiLevelType w:val="hybridMultilevel"/>
    <w:tmpl w:val="2930650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1432491"/>
    <w:multiLevelType w:val="hybridMultilevel"/>
    <w:tmpl w:val="86FAA8F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4FD14DF"/>
    <w:multiLevelType w:val="hybridMultilevel"/>
    <w:tmpl w:val="737616E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065A4F56"/>
    <w:multiLevelType w:val="hybridMultilevel"/>
    <w:tmpl w:val="973A362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0F724B6D"/>
    <w:multiLevelType w:val="hybridMultilevel"/>
    <w:tmpl w:val="686A4C3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17223140"/>
    <w:multiLevelType w:val="hybridMultilevel"/>
    <w:tmpl w:val="9D1A9FD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1AA569D9"/>
    <w:multiLevelType w:val="hybridMultilevel"/>
    <w:tmpl w:val="F0E6674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1BEB2C01"/>
    <w:multiLevelType w:val="hybridMultilevel"/>
    <w:tmpl w:val="7AE2B14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1E2C31F6"/>
    <w:multiLevelType w:val="hybridMultilevel"/>
    <w:tmpl w:val="4C269B1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1EAD0991"/>
    <w:multiLevelType w:val="hybridMultilevel"/>
    <w:tmpl w:val="A9C439E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23FD6BA6"/>
    <w:multiLevelType w:val="hybridMultilevel"/>
    <w:tmpl w:val="F800D61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25352B0E"/>
    <w:multiLevelType w:val="hybridMultilevel"/>
    <w:tmpl w:val="B8AA075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26DB5551"/>
    <w:multiLevelType w:val="hybridMultilevel"/>
    <w:tmpl w:val="071896B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2BA168FB"/>
    <w:multiLevelType w:val="hybridMultilevel"/>
    <w:tmpl w:val="37AAFDA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321878D7"/>
    <w:multiLevelType w:val="hybridMultilevel"/>
    <w:tmpl w:val="B5B4691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323600C7"/>
    <w:multiLevelType w:val="hybridMultilevel"/>
    <w:tmpl w:val="0194F2D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329A7573"/>
    <w:multiLevelType w:val="hybridMultilevel"/>
    <w:tmpl w:val="054ECF4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33660EB0"/>
    <w:multiLevelType w:val="hybridMultilevel"/>
    <w:tmpl w:val="EEE456F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3B50190C"/>
    <w:multiLevelType w:val="hybridMultilevel"/>
    <w:tmpl w:val="7F40503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3D0E7C86"/>
    <w:multiLevelType w:val="hybridMultilevel"/>
    <w:tmpl w:val="7C880C8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3E4D4B38"/>
    <w:multiLevelType w:val="hybridMultilevel"/>
    <w:tmpl w:val="D90E845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3FDF04B8"/>
    <w:multiLevelType w:val="hybridMultilevel"/>
    <w:tmpl w:val="CFC43BB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 w15:restartNumberingAfterBreak="0">
    <w:nsid w:val="41145D18"/>
    <w:multiLevelType w:val="hybridMultilevel"/>
    <w:tmpl w:val="6B8A08B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413E2957"/>
    <w:multiLevelType w:val="hybridMultilevel"/>
    <w:tmpl w:val="A36CDA6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41D95824"/>
    <w:multiLevelType w:val="hybridMultilevel"/>
    <w:tmpl w:val="3630620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4A432289"/>
    <w:multiLevelType w:val="hybridMultilevel"/>
    <w:tmpl w:val="32D8F93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6" w15:restartNumberingAfterBreak="0">
    <w:nsid w:val="4B9D196D"/>
    <w:multiLevelType w:val="hybridMultilevel"/>
    <w:tmpl w:val="9FC02C1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7" w15:restartNumberingAfterBreak="0">
    <w:nsid w:val="4D9348F7"/>
    <w:multiLevelType w:val="hybridMultilevel"/>
    <w:tmpl w:val="D58AB6D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8" w15:restartNumberingAfterBreak="0">
    <w:nsid w:val="4DD82063"/>
    <w:multiLevelType w:val="hybridMultilevel"/>
    <w:tmpl w:val="7EA8658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9" w15:restartNumberingAfterBreak="0">
    <w:nsid w:val="514D3E7D"/>
    <w:multiLevelType w:val="hybridMultilevel"/>
    <w:tmpl w:val="B3AC75E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0" w15:restartNumberingAfterBreak="0">
    <w:nsid w:val="517C41C9"/>
    <w:multiLevelType w:val="hybridMultilevel"/>
    <w:tmpl w:val="2C84107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1" w15:restartNumberingAfterBreak="0">
    <w:nsid w:val="57285D8A"/>
    <w:multiLevelType w:val="hybridMultilevel"/>
    <w:tmpl w:val="69F8F00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2" w15:restartNumberingAfterBreak="0">
    <w:nsid w:val="59654A9F"/>
    <w:multiLevelType w:val="hybridMultilevel"/>
    <w:tmpl w:val="E6E0E38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3" w15:restartNumberingAfterBreak="0">
    <w:nsid w:val="5A1F3068"/>
    <w:multiLevelType w:val="hybridMultilevel"/>
    <w:tmpl w:val="58F2CCD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4" w15:restartNumberingAfterBreak="0">
    <w:nsid w:val="63D10AE5"/>
    <w:multiLevelType w:val="hybridMultilevel"/>
    <w:tmpl w:val="6A30234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5" w15:restartNumberingAfterBreak="0">
    <w:nsid w:val="663F5787"/>
    <w:multiLevelType w:val="hybridMultilevel"/>
    <w:tmpl w:val="E31C461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6" w15:restartNumberingAfterBreak="0">
    <w:nsid w:val="68C215F9"/>
    <w:multiLevelType w:val="hybridMultilevel"/>
    <w:tmpl w:val="7AC07E9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7" w15:restartNumberingAfterBreak="0">
    <w:nsid w:val="69095552"/>
    <w:multiLevelType w:val="hybridMultilevel"/>
    <w:tmpl w:val="5D04B8A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8" w15:restartNumberingAfterBreak="0">
    <w:nsid w:val="6B5150E1"/>
    <w:multiLevelType w:val="hybridMultilevel"/>
    <w:tmpl w:val="457AEDC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9" w15:restartNumberingAfterBreak="0">
    <w:nsid w:val="6C501AA3"/>
    <w:multiLevelType w:val="hybridMultilevel"/>
    <w:tmpl w:val="82F2038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0" w15:restartNumberingAfterBreak="0">
    <w:nsid w:val="6C9F67AB"/>
    <w:multiLevelType w:val="hybridMultilevel"/>
    <w:tmpl w:val="05A038F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1" w15:restartNumberingAfterBreak="0">
    <w:nsid w:val="73E2074C"/>
    <w:multiLevelType w:val="hybridMultilevel"/>
    <w:tmpl w:val="1700A2A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2" w15:restartNumberingAfterBreak="0">
    <w:nsid w:val="792C4FFD"/>
    <w:multiLevelType w:val="hybridMultilevel"/>
    <w:tmpl w:val="9E48D3A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3" w15:restartNumberingAfterBreak="0">
    <w:nsid w:val="79DE1D93"/>
    <w:multiLevelType w:val="hybridMultilevel"/>
    <w:tmpl w:val="5714105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4" w15:restartNumberingAfterBreak="0">
    <w:nsid w:val="7D5035FE"/>
    <w:multiLevelType w:val="hybridMultilevel"/>
    <w:tmpl w:val="28A45E3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5" w15:restartNumberingAfterBreak="0">
    <w:nsid w:val="7DEA5105"/>
    <w:multiLevelType w:val="hybridMultilevel"/>
    <w:tmpl w:val="EF8C573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180514799">
    <w:abstractNumId w:val="34"/>
  </w:num>
  <w:num w:numId="2" w16cid:durableId="384792787">
    <w:abstractNumId w:val="11"/>
  </w:num>
  <w:num w:numId="3" w16cid:durableId="1883133104">
    <w:abstractNumId w:val="33"/>
  </w:num>
  <w:num w:numId="4" w16cid:durableId="394158894">
    <w:abstractNumId w:val="0"/>
  </w:num>
  <w:num w:numId="5" w16cid:durableId="490755791">
    <w:abstractNumId w:val="31"/>
  </w:num>
  <w:num w:numId="6" w16cid:durableId="46951929">
    <w:abstractNumId w:val="5"/>
  </w:num>
  <w:num w:numId="7" w16cid:durableId="1941331324">
    <w:abstractNumId w:val="20"/>
  </w:num>
  <w:num w:numId="8" w16cid:durableId="1463578542">
    <w:abstractNumId w:val="44"/>
  </w:num>
  <w:num w:numId="9" w16cid:durableId="1556427414">
    <w:abstractNumId w:val="22"/>
  </w:num>
  <w:num w:numId="10" w16cid:durableId="2076930117">
    <w:abstractNumId w:val="24"/>
  </w:num>
  <w:num w:numId="11" w16cid:durableId="1570189407">
    <w:abstractNumId w:val="42"/>
  </w:num>
  <w:num w:numId="12" w16cid:durableId="1637563802">
    <w:abstractNumId w:val="8"/>
  </w:num>
  <w:num w:numId="13" w16cid:durableId="1630548919">
    <w:abstractNumId w:val="13"/>
  </w:num>
  <w:num w:numId="14" w16cid:durableId="1132402691">
    <w:abstractNumId w:val="17"/>
  </w:num>
  <w:num w:numId="15" w16cid:durableId="221065768">
    <w:abstractNumId w:val="21"/>
  </w:num>
  <w:num w:numId="16" w16cid:durableId="1093280585">
    <w:abstractNumId w:val="28"/>
  </w:num>
  <w:num w:numId="17" w16cid:durableId="741946781">
    <w:abstractNumId w:val="2"/>
  </w:num>
  <w:num w:numId="18" w16cid:durableId="1745176598">
    <w:abstractNumId w:val="26"/>
  </w:num>
  <w:num w:numId="19" w16cid:durableId="295725206">
    <w:abstractNumId w:val="18"/>
  </w:num>
  <w:num w:numId="20" w16cid:durableId="627705396">
    <w:abstractNumId w:val="9"/>
  </w:num>
  <w:num w:numId="21" w16cid:durableId="546645733">
    <w:abstractNumId w:val="16"/>
  </w:num>
  <w:num w:numId="22" w16cid:durableId="277757808">
    <w:abstractNumId w:val="3"/>
  </w:num>
  <w:num w:numId="23" w16cid:durableId="984502811">
    <w:abstractNumId w:val="6"/>
  </w:num>
  <w:num w:numId="24" w16cid:durableId="583495749">
    <w:abstractNumId w:val="12"/>
  </w:num>
  <w:num w:numId="25" w16cid:durableId="221524721">
    <w:abstractNumId w:val="37"/>
  </w:num>
  <w:num w:numId="26" w16cid:durableId="293798593">
    <w:abstractNumId w:val="39"/>
  </w:num>
  <w:num w:numId="27" w16cid:durableId="1577088848">
    <w:abstractNumId w:val="19"/>
  </w:num>
  <w:num w:numId="28" w16cid:durableId="1379890578">
    <w:abstractNumId w:val="15"/>
  </w:num>
  <w:num w:numId="29" w16cid:durableId="626670093">
    <w:abstractNumId w:val="10"/>
  </w:num>
  <w:num w:numId="30" w16cid:durableId="761607653">
    <w:abstractNumId w:val="25"/>
  </w:num>
  <w:num w:numId="31" w16cid:durableId="1704135110">
    <w:abstractNumId w:val="38"/>
  </w:num>
  <w:num w:numId="32" w16cid:durableId="562714020">
    <w:abstractNumId w:val="40"/>
  </w:num>
  <w:num w:numId="33" w16cid:durableId="191110622">
    <w:abstractNumId w:val="36"/>
  </w:num>
  <w:num w:numId="34" w16cid:durableId="621422959">
    <w:abstractNumId w:val="32"/>
  </w:num>
  <w:num w:numId="35" w16cid:durableId="615871185">
    <w:abstractNumId w:val="30"/>
  </w:num>
  <w:num w:numId="36" w16cid:durableId="298919601">
    <w:abstractNumId w:val="1"/>
  </w:num>
  <w:num w:numId="37" w16cid:durableId="1942880903">
    <w:abstractNumId w:val="23"/>
  </w:num>
  <w:num w:numId="38" w16cid:durableId="1918440167">
    <w:abstractNumId w:val="7"/>
  </w:num>
  <w:num w:numId="39" w16cid:durableId="1684094037">
    <w:abstractNumId w:val="29"/>
  </w:num>
  <w:num w:numId="40" w16cid:durableId="128477413">
    <w:abstractNumId w:val="4"/>
  </w:num>
  <w:num w:numId="41" w16cid:durableId="391932375">
    <w:abstractNumId w:val="27"/>
  </w:num>
  <w:num w:numId="42" w16cid:durableId="484468338">
    <w:abstractNumId w:val="35"/>
  </w:num>
  <w:num w:numId="43" w16cid:durableId="1244678032">
    <w:abstractNumId w:val="14"/>
  </w:num>
  <w:num w:numId="44" w16cid:durableId="1852909732">
    <w:abstractNumId w:val="43"/>
  </w:num>
  <w:num w:numId="45" w16cid:durableId="1697348154">
    <w:abstractNumId w:val="41"/>
  </w:num>
  <w:num w:numId="46" w16cid:durableId="505098622">
    <w:abstractNumId w:val="4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QwMjI0Mzc0NTE1MzBV0lEKTi0uzszPAykwrAUAfu2URSwAAAA="/>
  </w:docVars>
  <w:rsids>
    <w:rsidRoot w:val="003B04BC"/>
    <w:rsid w:val="00072BFC"/>
    <w:rsid w:val="000C3D80"/>
    <w:rsid w:val="000F04C6"/>
    <w:rsid w:val="000F7820"/>
    <w:rsid w:val="00120B59"/>
    <w:rsid w:val="001244F7"/>
    <w:rsid w:val="00125348"/>
    <w:rsid w:val="00170ABA"/>
    <w:rsid w:val="0019597A"/>
    <w:rsid w:val="001A4108"/>
    <w:rsid w:val="001C5E5F"/>
    <w:rsid w:val="001D1817"/>
    <w:rsid w:val="001D6630"/>
    <w:rsid w:val="00210969"/>
    <w:rsid w:val="00256B37"/>
    <w:rsid w:val="002A4184"/>
    <w:rsid w:val="002E3C85"/>
    <w:rsid w:val="003633B2"/>
    <w:rsid w:val="00385A92"/>
    <w:rsid w:val="003A188F"/>
    <w:rsid w:val="003B04BC"/>
    <w:rsid w:val="00424A37"/>
    <w:rsid w:val="00454E61"/>
    <w:rsid w:val="0046594F"/>
    <w:rsid w:val="00471C33"/>
    <w:rsid w:val="004B2164"/>
    <w:rsid w:val="004D7C40"/>
    <w:rsid w:val="004E3454"/>
    <w:rsid w:val="005010C3"/>
    <w:rsid w:val="005035C8"/>
    <w:rsid w:val="005243D1"/>
    <w:rsid w:val="005341EB"/>
    <w:rsid w:val="00562DC5"/>
    <w:rsid w:val="005644E3"/>
    <w:rsid w:val="005A0924"/>
    <w:rsid w:val="005A73E9"/>
    <w:rsid w:val="005C4C36"/>
    <w:rsid w:val="005F01B6"/>
    <w:rsid w:val="005F1B57"/>
    <w:rsid w:val="005F4304"/>
    <w:rsid w:val="006B0979"/>
    <w:rsid w:val="0075452A"/>
    <w:rsid w:val="00761892"/>
    <w:rsid w:val="007743C2"/>
    <w:rsid w:val="007E2384"/>
    <w:rsid w:val="008447A6"/>
    <w:rsid w:val="008A71BC"/>
    <w:rsid w:val="008C170E"/>
    <w:rsid w:val="00911FCE"/>
    <w:rsid w:val="009736E9"/>
    <w:rsid w:val="0098392A"/>
    <w:rsid w:val="009856A5"/>
    <w:rsid w:val="00994815"/>
    <w:rsid w:val="009A5B5D"/>
    <w:rsid w:val="009B1565"/>
    <w:rsid w:val="009C1F0B"/>
    <w:rsid w:val="00A028DA"/>
    <w:rsid w:val="00A6236D"/>
    <w:rsid w:val="00AA1276"/>
    <w:rsid w:val="00AA6B7D"/>
    <w:rsid w:val="00AB4506"/>
    <w:rsid w:val="00AE5764"/>
    <w:rsid w:val="00B25C7C"/>
    <w:rsid w:val="00B574B5"/>
    <w:rsid w:val="00B76A45"/>
    <w:rsid w:val="00B94BD4"/>
    <w:rsid w:val="00BB0968"/>
    <w:rsid w:val="00C502F9"/>
    <w:rsid w:val="00CF1C1B"/>
    <w:rsid w:val="00D00BEF"/>
    <w:rsid w:val="00D028D0"/>
    <w:rsid w:val="00D1284A"/>
    <w:rsid w:val="00D639EC"/>
    <w:rsid w:val="00D774C7"/>
    <w:rsid w:val="00E021DF"/>
    <w:rsid w:val="00E264B7"/>
    <w:rsid w:val="00E35695"/>
    <w:rsid w:val="00E74CE3"/>
    <w:rsid w:val="00E91029"/>
    <w:rsid w:val="00EE7E0D"/>
    <w:rsid w:val="00FB3921"/>
    <w:rsid w:val="00FF75B7"/>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502014"/>
  <w15:chartTrackingRefBased/>
  <w15:docId w15:val="{E0893EFB-A82F-46B4-B5CB-EA44C29DD6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3B04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CA"/>
    </w:rPr>
  </w:style>
  <w:style w:type="character" w:customStyle="1" w:styleId="HTMLPreformattedChar">
    <w:name w:val="HTML Preformatted Char"/>
    <w:basedOn w:val="DefaultParagraphFont"/>
    <w:link w:val="HTMLPreformatted"/>
    <w:uiPriority w:val="99"/>
    <w:semiHidden/>
    <w:rsid w:val="003B04BC"/>
    <w:rPr>
      <w:rFonts w:ascii="Courier New" w:eastAsia="Times New Roman" w:hAnsi="Courier New" w:cs="Courier New"/>
      <w:sz w:val="20"/>
      <w:szCs w:val="20"/>
      <w:lang w:eastAsia="en-CA"/>
    </w:rPr>
  </w:style>
  <w:style w:type="paragraph" w:styleId="ListParagraph">
    <w:name w:val="List Paragraph"/>
    <w:basedOn w:val="Normal"/>
    <w:uiPriority w:val="34"/>
    <w:qFormat/>
    <w:rsid w:val="00125348"/>
    <w:pPr>
      <w:ind w:left="720"/>
      <w:contextualSpacing/>
    </w:pPr>
  </w:style>
  <w:style w:type="paragraph" w:styleId="Title">
    <w:name w:val="Title"/>
    <w:basedOn w:val="Normal"/>
    <w:next w:val="Normal"/>
    <w:link w:val="TitleChar"/>
    <w:uiPriority w:val="10"/>
    <w:qFormat/>
    <w:rsid w:val="0075452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5452A"/>
    <w:rPr>
      <w:rFonts w:asciiTheme="majorHAnsi" w:eastAsiaTheme="majorEastAsia" w:hAnsiTheme="majorHAnsi" w:cstheme="majorBidi"/>
      <w:spacing w:val="-10"/>
      <w:kern w:val="28"/>
      <w:sz w:val="56"/>
      <w:szCs w:val="56"/>
    </w:rPr>
  </w:style>
  <w:style w:type="table" w:styleId="TableGrid">
    <w:name w:val="Table Grid"/>
    <w:basedOn w:val="TableNormal"/>
    <w:uiPriority w:val="39"/>
    <w:rsid w:val="008A71B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98392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38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0</TotalTime>
  <Pages>5</Pages>
  <Words>1127</Words>
  <Characters>6424</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ssein Al Osman</dc:creator>
  <cp:keywords/>
  <dc:description/>
  <cp:lastModifiedBy>Mohamad Kassas</cp:lastModifiedBy>
  <cp:revision>23</cp:revision>
  <dcterms:created xsi:type="dcterms:W3CDTF">2020-10-06T13:50:00Z</dcterms:created>
  <dcterms:modified xsi:type="dcterms:W3CDTF">2022-11-02T00:25:00Z</dcterms:modified>
</cp:coreProperties>
</file>